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C30C1" w14:textId="77777777" w:rsidR="00D96E6B" w:rsidRDefault="00D96E6B" w:rsidP="00D96E6B">
      <w:pPr>
        <w:pStyle w:val="Title"/>
        <w:rPr>
          <w:b/>
          <w:bCs/>
        </w:rPr>
      </w:pPr>
      <w:bookmarkStart w:id="0" w:name="_Hlk92626238"/>
      <w:bookmarkEnd w:id="0"/>
      <w:r>
        <w:rPr>
          <w:noProof/>
        </w:rPr>
        <w:drawing>
          <wp:inline distT="0" distB="0" distL="0" distR="0" wp14:anchorId="57D5ABD4" wp14:editId="3B2DC2BA">
            <wp:extent cx="2363157" cy="87630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625" cy="8835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791864" w14:textId="77777777" w:rsidR="00D96E6B" w:rsidRDefault="00D96E6B" w:rsidP="00D96E6B">
      <w:pPr>
        <w:pStyle w:val="Title"/>
        <w:rPr>
          <w:b/>
          <w:bCs/>
        </w:rPr>
      </w:pPr>
    </w:p>
    <w:p w14:paraId="0BA9A147" w14:textId="5F7453A4" w:rsidR="00D96E6B" w:rsidRPr="00073714" w:rsidRDefault="00D96E6B" w:rsidP="00D96E6B">
      <w:pPr>
        <w:pStyle w:val="Title"/>
        <w:rPr>
          <w:b/>
          <w:bCs/>
        </w:rPr>
      </w:pPr>
      <w:r>
        <w:rPr>
          <w:b/>
          <w:bCs/>
        </w:rPr>
        <w:t>Lab Report 2</w:t>
      </w:r>
    </w:p>
    <w:p w14:paraId="059CD852" w14:textId="71402FDC" w:rsidR="00D96E6B" w:rsidRPr="00D96E6B" w:rsidRDefault="00D96E6B" w:rsidP="00D96E6B">
      <w:pPr>
        <w:pStyle w:val="Title"/>
        <w:rPr>
          <w:color w:val="BFBFBF" w:themeColor="background1" w:themeShade="BF"/>
          <w:sz w:val="36"/>
          <w:szCs w:val="36"/>
        </w:rPr>
      </w:pPr>
      <w:r w:rsidRPr="00D96E6B">
        <w:rPr>
          <w:color w:val="BFBFBF" w:themeColor="background1" w:themeShade="BF"/>
          <w:sz w:val="36"/>
          <w:szCs w:val="36"/>
        </w:rPr>
        <w:t>EEEE100</w:t>
      </w:r>
      <w:r w:rsidRPr="00D96E6B">
        <w:rPr>
          <w:color w:val="BFBFBF" w:themeColor="background1" w:themeShade="BF"/>
          <w:sz w:val="36"/>
          <w:szCs w:val="36"/>
        </w:rPr>
        <w:t>2 – Applied Electrical and Electronic Engineering Construction Project</w:t>
      </w:r>
    </w:p>
    <w:p w14:paraId="6D2365C1" w14:textId="77777777" w:rsidR="00D96E6B" w:rsidRDefault="00D96E6B" w:rsidP="00D96E6B">
      <w:pPr>
        <w:pStyle w:val="Title"/>
        <w:rPr>
          <w:color w:val="2F5496" w:themeColor="accent1" w:themeShade="BF"/>
          <w:sz w:val="32"/>
          <w:szCs w:val="32"/>
        </w:rPr>
      </w:pPr>
      <w:r w:rsidRPr="006523CF">
        <w:rPr>
          <w:color w:val="2F5496" w:themeColor="accent1" w:themeShade="BF"/>
          <w:sz w:val="32"/>
          <w:szCs w:val="32"/>
        </w:rPr>
        <w:t>Mohamed Ghali</w:t>
      </w:r>
    </w:p>
    <w:p w14:paraId="1BC85295" w14:textId="6C1F87CB" w:rsidR="006E6C67" w:rsidRPr="0095255B" w:rsidRDefault="00D96E6B" w:rsidP="0095255B">
      <w:pPr>
        <w:pStyle w:val="Title"/>
        <w:rPr>
          <w:color w:val="2F5496" w:themeColor="accent1" w:themeShade="BF"/>
          <w:sz w:val="32"/>
          <w:szCs w:val="32"/>
        </w:rPr>
      </w:pPr>
      <w:r>
        <w:rPr>
          <w:color w:val="2F5496" w:themeColor="accent1" w:themeShade="BF"/>
          <w:sz w:val="32"/>
          <w:szCs w:val="32"/>
        </w:rPr>
        <w:t xml:space="preserve">Student ID: </w:t>
      </w:r>
      <w:r w:rsidRPr="006523CF">
        <w:rPr>
          <w:color w:val="2F5496" w:themeColor="accent1" w:themeShade="BF"/>
          <w:sz w:val="32"/>
          <w:szCs w:val="32"/>
        </w:rPr>
        <w:t>20381397</w:t>
      </w:r>
      <w:r w:rsidR="006E6C67">
        <w:rPr>
          <w:i/>
          <w:color w:val="808080" w:themeColor="background1" w:themeShade="80"/>
          <w:sz w:val="24"/>
          <w:szCs w:val="24"/>
        </w:rPr>
        <w:br w:type="page"/>
      </w:r>
    </w:p>
    <w:p w14:paraId="42F99EDF" w14:textId="24C1C448" w:rsidR="006E6C67" w:rsidRDefault="00700587" w:rsidP="00EB64FB">
      <w:pPr>
        <w:pStyle w:val="Heading1"/>
        <w:numPr>
          <w:ilvl w:val="0"/>
          <w:numId w:val="0"/>
        </w:numPr>
      </w:pPr>
      <w:bookmarkStart w:id="1" w:name="_Toc96717710"/>
      <w:bookmarkStart w:id="2" w:name="_Toc96945061"/>
      <w:r>
        <w:lastRenderedPageBreak/>
        <w:t>Abstract</w:t>
      </w:r>
      <w:bookmarkEnd w:id="1"/>
      <w:r w:rsidR="00BD1ACA">
        <w:t xml:space="preserve"> </w:t>
      </w:r>
      <w:r w:rsidR="00BD1ACA">
        <w:t>(~1 page)</w:t>
      </w:r>
      <w:bookmarkEnd w:id="2"/>
    </w:p>
    <w:p w14:paraId="238D6659" w14:textId="3D8E80BA" w:rsidR="008101C1" w:rsidRDefault="008101C1" w:rsidP="008101C1"/>
    <w:p w14:paraId="1EED3FDC" w14:textId="77777777" w:rsidR="008101C1" w:rsidRPr="008101C1" w:rsidRDefault="008101C1" w:rsidP="008101C1"/>
    <w:p w14:paraId="5BA481AE" w14:textId="7A202201" w:rsidR="008101C1" w:rsidRPr="008101C1" w:rsidRDefault="008101C1" w:rsidP="00F26B0B">
      <w:pPr>
        <w:pStyle w:val="Heading2"/>
        <w:numPr>
          <w:ilvl w:val="0"/>
          <w:numId w:val="0"/>
        </w:numPr>
      </w:pPr>
      <w:bookmarkStart w:id="3" w:name="_Toc96945062"/>
      <w:r>
        <w:t>Group involvement</w:t>
      </w:r>
      <w:bookmarkEnd w:id="3"/>
    </w:p>
    <w:p w14:paraId="67DA6B86" w14:textId="47ABC346" w:rsidR="00700587" w:rsidRDefault="00700587" w:rsidP="00700587"/>
    <w:p w14:paraId="40B1821E" w14:textId="77777777" w:rsidR="00D85527" w:rsidRDefault="00D85527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5591324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99BBEB" w14:textId="733D45BF" w:rsidR="00441CF7" w:rsidRDefault="00441CF7" w:rsidP="00F26B0B">
          <w:pPr>
            <w:pStyle w:val="TOCHeading"/>
            <w:numPr>
              <w:ilvl w:val="0"/>
              <w:numId w:val="0"/>
            </w:numPr>
          </w:pPr>
          <w:r>
            <w:t>Contents</w:t>
          </w:r>
        </w:p>
        <w:p w14:paraId="1C038B7B" w14:textId="06072353" w:rsidR="00250B40" w:rsidRDefault="00441CF7">
          <w:pPr>
            <w:pStyle w:val="TOC1"/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945061" w:history="1">
            <w:r w:rsidR="00250B40" w:rsidRPr="009A6227">
              <w:rPr>
                <w:rStyle w:val="Hyperlink"/>
                <w:noProof/>
              </w:rPr>
              <w:t>Abstract (~1 page)</w:t>
            </w:r>
            <w:r w:rsidR="00250B40">
              <w:rPr>
                <w:noProof/>
                <w:webHidden/>
              </w:rPr>
              <w:tab/>
            </w:r>
            <w:r w:rsidR="00250B40">
              <w:rPr>
                <w:noProof/>
                <w:webHidden/>
              </w:rPr>
              <w:fldChar w:fldCharType="begin"/>
            </w:r>
            <w:r w:rsidR="00250B40">
              <w:rPr>
                <w:noProof/>
                <w:webHidden/>
              </w:rPr>
              <w:instrText xml:space="preserve"> PAGEREF _Toc96945061 \h </w:instrText>
            </w:r>
            <w:r w:rsidR="00250B40">
              <w:rPr>
                <w:noProof/>
                <w:webHidden/>
              </w:rPr>
            </w:r>
            <w:r w:rsidR="00250B40">
              <w:rPr>
                <w:noProof/>
                <w:webHidden/>
              </w:rPr>
              <w:fldChar w:fldCharType="separate"/>
            </w:r>
            <w:r w:rsidR="00250B40">
              <w:rPr>
                <w:noProof/>
                <w:webHidden/>
              </w:rPr>
              <w:t>2</w:t>
            </w:r>
            <w:r w:rsidR="00250B40">
              <w:rPr>
                <w:noProof/>
                <w:webHidden/>
              </w:rPr>
              <w:fldChar w:fldCharType="end"/>
            </w:r>
          </w:hyperlink>
        </w:p>
        <w:p w14:paraId="4F0AC1C1" w14:textId="76D2FC94" w:rsidR="00250B40" w:rsidRDefault="00250B4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62" w:history="1">
            <w:r w:rsidRPr="009A6227">
              <w:rPr>
                <w:rStyle w:val="Hyperlink"/>
                <w:noProof/>
              </w:rPr>
              <w:t>Group invol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B7DB4F" w14:textId="0E28A84C" w:rsidR="00250B40" w:rsidRDefault="00250B40">
          <w:pPr>
            <w:pStyle w:val="TOC1"/>
            <w:tabs>
              <w:tab w:val="left" w:pos="440"/>
            </w:tabs>
            <w:rPr>
              <w:rFonts w:eastAsiaTheme="minorEastAsia"/>
              <w:noProof/>
              <w:lang w:eastAsia="en-GB"/>
            </w:rPr>
          </w:pPr>
          <w:hyperlink w:anchor="_Toc96945063" w:history="1">
            <w:r w:rsidRPr="009A6227">
              <w:rPr>
                <w:rStyle w:val="Hyperlink"/>
                <w:noProof/>
              </w:rPr>
              <w:t>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Introduction to Report and System Overview (~1 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54981" w14:textId="47B6813E" w:rsidR="00250B40" w:rsidRDefault="00250B40">
          <w:pPr>
            <w:pStyle w:val="TOC1"/>
            <w:tabs>
              <w:tab w:val="left" w:pos="440"/>
            </w:tabs>
            <w:rPr>
              <w:rFonts w:eastAsiaTheme="minorEastAsia"/>
              <w:noProof/>
              <w:lang w:eastAsia="en-GB"/>
            </w:rPr>
          </w:pPr>
          <w:hyperlink w:anchor="_Toc96945064" w:history="1">
            <w:r w:rsidRPr="009A6227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Background to Line Following (~2 pag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1B19C" w14:textId="547FDADC" w:rsidR="00250B40" w:rsidRDefault="00250B4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65" w:history="1">
            <w:r w:rsidRPr="009A6227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Approaches to line follow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C755AF" w14:textId="00595C02" w:rsidR="00250B40" w:rsidRDefault="00250B4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66" w:history="1">
            <w:r w:rsidRPr="009A6227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Real-world Applications Applicable to Trans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EF443" w14:textId="7D6BC352" w:rsidR="00250B40" w:rsidRDefault="00250B40">
          <w:pPr>
            <w:pStyle w:val="TOC1"/>
            <w:tabs>
              <w:tab w:val="left" w:pos="440"/>
            </w:tabs>
            <w:rPr>
              <w:rFonts w:eastAsiaTheme="minorEastAsia"/>
              <w:noProof/>
              <w:lang w:eastAsia="en-GB"/>
            </w:rPr>
          </w:pPr>
          <w:hyperlink w:anchor="_Toc96945067" w:history="1">
            <w:r w:rsidRPr="009A6227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Background to Internet of Things (~2 pag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D9871" w14:textId="3193E9F6" w:rsidR="00250B40" w:rsidRDefault="00250B4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68" w:history="1">
            <w:r w:rsidRPr="009A6227">
              <w:rPr>
                <w:rStyle w:val="Hyperlink"/>
                <w:noProof/>
              </w:rPr>
              <w:t>3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What is i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ADE252" w14:textId="3F88DB46" w:rsidR="00250B40" w:rsidRDefault="00250B4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69" w:history="1">
            <w:r w:rsidRPr="009A6227">
              <w:rPr>
                <w:rStyle w:val="Hyperlink"/>
                <w:noProof/>
              </w:rPr>
              <w:t>3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What is it used for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03143" w14:textId="5A7E032A" w:rsidR="00250B40" w:rsidRDefault="00250B40">
          <w:pPr>
            <w:pStyle w:val="TOC1"/>
            <w:tabs>
              <w:tab w:val="left" w:pos="440"/>
            </w:tabs>
            <w:rPr>
              <w:rFonts w:eastAsiaTheme="minorEastAsia"/>
              <w:noProof/>
              <w:lang w:eastAsia="en-GB"/>
            </w:rPr>
          </w:pPr>
          <w:hyperlink w:anchor="_Toc96945070" w:history="1">
            <w:r w:rsidRPr="009A6227">
              <w:rPr>
                <w:rStyle w:val="Hyperlink"/>
                <w:noProof/>
              </w:rPr>
              <w:t>4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Line Following System (~5 pag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FED07F" w14:textId="27AE52ED" w:rsidR="00250B40" w:rsidRDefault="00250B4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71" w:history="1">
            <w:r w:rsidRPr="009A6227">
              <w:rPr>
                <w:rStyle w:val="Hyperlink"/>
                <w:noProof/>
              </w:rPr>
              <w:t>4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18D65" w14:textId="5D50B5F7" w:rsidR="00250B40" w:rsidRDefault="00250B4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72" w:history="1">
            <w:r w:rsidRPr="009A6227">
              <w:rPr>
                <w:rStyle w:val="Hyperlink"/>
                <w:noProof/>
              </w:rPr>
              <w:t>4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A663C" w14:textId="1F31290F" w:rsidR="00250B40" w:rsidRDefault="00250B40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73" w:history="1">
            <w:r w:rsidRPr="009A6227">
              <w:rPr>
                <w:rStyle w:val="Hyperlink"/>
                <w:noProof/>
              </w:rPr>
              <w:t>4.2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Weighted Ave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0E018" w14:textId="0300C553" w:rsidR="00250B40" w:rsidRDefault="00250B40">
          <w:pPr>
            <w:pStyle w:val="TOC3"/>
            <w:tabs>
              <w:tab w:val="left" w:pos="132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74" w:history="1">
            <w:r w:rsidRPr="009A6227">
              <w:rPr>
                <w:rStyle w:val="Hyperlink"/>
                <w:noProof/>
              </w:rPr>
              <w:t>4.2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P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1B975" w14:textId="31311F64" w:rsidR="00250B40" w:rsidRDefault="00250B40">
          <w:pPr>
            <w:pStyle w:val="TOC1"/>
            <w:tabs>
              <w:tab w:val="left" w:pos="440"/>
            </w:tabs>
            <w:rPr>
              <w:rFonts w:eastAsiaTheme="minorEastAsia"/>
              <w:noProof/>
              <w:lang w:eastAsia="en-GB"/>
            </w:rPr>
          </w:pPr>
          <w:hyperlink w:anchor="_Toc96945075" w:history="1">
            <w:r w:rsidRPr="009A6227">
              <w:rPr>
                <w:rStyle w:val="Hyperlink"/>
                <w:noProof/>
              </w:rPr>
              <w:t>5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V2X Communications (~5 pag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B494F2" w14:textId="558EDE06" w:rsidR="00250B40" w:rsidRDefault="00250B4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76" w:history="1">
            <w:r w:rsidRPr="009A6227">
              <w:rPr>
                <w:rStyle w:val="Hyperlink"/>
                <w:noProof/>
              </w:rPr>
              <w:t>5.1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Hard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C2E0C8" w14:textId="5D73C1A7" w:rsidR="00250B40" w:rsidRDefault="00250B40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77" w:history="1">
            <w:r w:rsidRPr="009A6227">
              <w:rPr>
                <w:rStyle w:val="Hyperlink"/>
                <w:noProof/>
              </w:rPr>
              <w:t>5.2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Soft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61C78" w14:textId="180DF74D" w:rsidR="00250B40" w:rsidRDefault="00250B40">
          <w:pPr>
            <w:pStyle w:val="TOC1"/>
            <w:tabs>
              <w:tab w:val="left" w:pos="440"/>
            </w:tabs>
            <w:rPr>
              <w:rFonts w:eastAsiaTheme="minorEastAsia"/>
              <w:noProof/>
              <w:lang w:eastAsia="en-GB"/>
            </w:rPr>
          </w:pPr>
          <w:hyperlink w:anchor="_Toc96945078" w:history="1">
            <w:r w:rsidRPr="009A6227">
              <w:rPr>
                <w:rStyle w:val="Hyperlink"/>
                <w:noProof/>
              </w:rPr>
              <w:t>6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Node-RED dashboard (~4 page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EE9D4" w14:textId="11BE5F41" w:rsidR="00250B40" w:rsidRDefault="00250B40">
          <w:pPr>
            <w:pStyle w:val="TOC1"/>
            <w:tabs>
              <w:tab w:val="left" w:pos="440"/>
            </w:tabs>
            <w:rPr>
              <w:rFonts w:eastAsiaTheme="minorEastAsia"/>
              <w:noProof/>
              <w:lang w:eastAsia="en-GB"/>
            </w:rPr>
          </w:pPr>
          <w:hyperlink w:anchor="_Toc96945079" w:history="1">
            <w:r w:rsidRPr="009A6227">
              <w:rPr>
                <w:rStyle w:val="Hyperlink"/>
                <w:noProof/>
              </w:rPr>
              <w:t>7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A6227">
              <w:rPr>
                <w:rStyle w:val="Hyperlink"/>
                <w:noProof/>
              </w:rPr>
              <w:t>Conclusion (~1 pag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D59BC" w14:textId="42AD9C45" w:rsidR="00250B40" w:rsidRDefault="00250B40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6945080" w:history="1">
            <w:r w:rsidRPr="009A622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B85478" w14:textId="5AFE5CD7" w:rsidR="00250B40" w:rsidRDefault="00250B40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6945081" w:history="1">
            <w:r w:rsidRPr="009A6227">
              <w:rPr>
                <w:rStyle w:val="Hyperlink"/>
                <w:noProof/>
              </w:rPr>
              <w:t>Table of 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D4AE5" w14:textId="77E52E01" w:rsidR="00250B40" w:rsidRDefault="00250B40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96945082" w:history="1">
            <w:r w:rsidRPr="009A6227">
              <w:rPr>
                <w:rStyle w:val="Hyperlink"/>
                <w:noProof/>
              </w:rPr>
              <w:t>Append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7F2216" w14:textId="7E0D1CCA" w:rsidR="00250B40" w:rsidRDefault="00250B4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96945083" w:history="1">
            <w:r w:rsidRPr="009A6227">
              <w:rPr>
                <w:rStyle w:val="Hyperlink"/>
                <w:noProof/>
              </w:rPr>
              <w:t>Appendix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945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1AD06A" w14:textId="664B793C" w:rsidR="00D85527" w:rsidRDefault="00441CF7" w:rsidP="00714CC4">
          <w:r>
            <w:rPr>
              <w:b/>
              <w:bCs/>
              <w:noProof/>
            </w:rPr>
            <w:fldChar w:fldCharType="end"/>
          </w:r>
          <w:r w:rsidR="00D85527">
            <w:br w:type="page"/>
          </w:r>
        </w:p>
      </w:sdtContent>
    </w:sdt>
    <w:p w14:paraId="304D35C9" w14:textId="509DE788" w:rsidR="00D85527" w:rsidRDefault="009D6CCC" w:rsidP="009D6CCC">
      <w:pPr>
        <w:pStyle w:val="Heading1"/>
      </w:pPr>
      <w:bookmarkStart w:id="4" w:name="_Toc96717712"/>
      <w:bookmarkStart w:id="5" w:name="_Toc96945063"/>
      <w:r>
        <w:lastRenderedPageBreak/>
        <w:t xml:space="preserve">Introduction </w:t>
      </w:r>
      <w:r w:rsidR="003F366D">
        <w:t>to Report and System Overview</w:t>
      </w:r>
      <w:bookmarkEnd w:id="4"/>
      <w:r w:rsidR="00BD1ACA">
        <w:t xml:space="preserve"> (~1 page)</w:t>
      </w:r>
      <w:bookmarkEnd w:id="5"/>
    </w:p>
    <w:p w14:paraId="5CE62380" w14:textId="77777777" w:rsidR="00D87161" w:rsidRDefault="00D87161" w:rsidP="00D87161"/>
    <w:p w14:paraId="2DC41C8C" w14:textId="63F8DA93" w:rsidR="00C8360B" w:rsidRDefault="00B91BAD" w:rsidP="00D87161">
      <w:r>
        <w:br w:type="page"/>
      </w:r>
    </w:p>
    <w:p w14:paraId="5D78BF90" w14:textId="7D260242" w:rsidR="009F4FDD" w:rsidRDefault="001136CF" w:rsidP="00C8360B">
      <w:pPr>
        <w:pStyle w:val="Heading1"/>
      </w:pPr>
      <w:bookmarkStart w:id="6" w:name="_Toc96717713"/>
      <w:bookmarkStart w:id="7" w:name="_Toc96945064"/>
      <w:r>
        <w:lastRenderedPageBreak/>
        <w:t>Background to Line Following</w:t>
      </w:r>
      <w:bookmarkEnd w:id="6"/>
      <w:r w:rsidR="007040BF">
        <w:t xml:space="preserve"> </w:t>
      </w:r>
      <w:r w:rsidR="007040BF">
        <w:t>(~</w:t>
      </w:r>
      <w:r w:rsidR="007040BF">
        <w:t>2</w:t>
      </w:r>
      <w:r w:rsidR="007040BF">
        <w:t xml:space="preserve"> page</w:t>
      </w:r>
      <w:r w:rsidR="00F87564">
        <w:t>s</w:t>
      </w:r>
      <w:r w:rsidR="007040BF">
        <w:t>)</w:t>
      </w:r>
      <w:bookmarkEnd w:id="7"/>
    </w:p>
    <w:p w14:paraId="4C24F220" w14:textId="40698A85" w:rsidR="001136CF" w:rsidRDefault="001136CF" w:rsidP="001136CF"/>
    <w:p w14:paraId="2BF3E270" w14:textId="30B746BD" w:rsidR="001136CF" w:rsidRDefault="003C4828" w:rsidP="003C4828">
      <w:pPr>
        <w:pStyle w:val="Heading2"/>
      </w:pPr>
      <w:bookmarkStart w:id="8" w:name="_Toc96717714"/>
      <w:bookmarkStart w:id="9" w:name="_Toc96945065"/>
      <w:r>
        <w:t>Approaches to line following</w:t>
      </w:r>
      <w:bookmarkEnd w:id="8"/>
      <w:bookmarkEnd w:id="9"/>
    </w:p>
    <w:p w14:paraId="02218BAB" w14:textId="29569354" w:rsidR="003C4828" w:rsidRDefault="003C4828" w:rsidP="003C4828"/>
    <w:p w14:paraId="795ED28E" w14:textId="77777777" w:rsidR="00C45088" w:rsidRDefault="00C45088" w:rsidP="003C4828"/>
    <w:p w14:paraId="4C517506" w14:textId="0DEBC7A4" w:rsidR="003C4828" w:rsidRPr="003C4828" w:rsidRDefault="00C45088" w:rsidP="003C4828">
      <w:pPr>
        <w:pStyle w:val="Heading2"/>
      </w:pPr>
      <w:bookmarkStart w:id="10" w:name="_Toc96717715"/>
      <w:bookmarkStart w:id="11" w:name="_Toc96945066"/>
      <w:r>
        <w:t>Real-world Applications Applicable to Transport</w:t>
      </w:r>
      <w:bookmarkEnd w:id="10"/>
      <w:bookmarkEnd w:id="11"/>
    </w:p>
    <w:p w14:paraId="61D66443" w14:textId="77777777" w:rsidR="00D87161" w:rsidRDefault="00D87161" w:rsidP="00AF604C"/>
    <w:p w14:paraId="238E5786" w14:textId="02C88657" w:rsidR="00C8360B" w:rsidRDefault="00C8360B" w:rsidP="00AF604C">
      <w:r>
        <w:br w:type="page"/>
      </w:r>
    </w:p>
    <w:p w14:paraId="7038858F" w14:textId="70EADCD0" w:rsidR="00B91BAD" w:rsidRDefault="007449BD" w:rsidP="002F1063">
      <w:pPr>
        <w:pStyle w:val="Heading1"/>
      </w:pPr>
      <w:bookmarkStart w:id="12" w:name="_Toc96717716"/>
      <w:bookmarkStart w:id="13" w:name="_Toc96945067"/>
      <w:r>
        <w:lastRenderedPageBreak/>
        <w:t>Background to Internet of Things</w:t>
      </w:r>
      <w:bookmarkEnd w:id="12"/>
      <w:r w:rsidR="00D50EEB">
        <w:t xml:space="preserve"> </w:t>
      </w:r>
      <w:r w:rsidR="00D50EEB">
        <w:t>(~</w:t>
      </w:r>
      <w:r w:rsidR="00D50EEB">
        <w:t>2</w:t>
      </w:r>
      <w:r w:rsidR="00D50EEB">
        <w:t xml:space="preserve"> page</w:t>
      </w:r>
      <w:r w:rsidR="00F87564">
        <w:t>s</w:t>
      </w:r>
      <w:r w:rsidR="00D50EEB">
        <w:t>)</w:t>
      </w:r>
      <w:bookmarkEnd w:id="13"/>
    </w:p>
    <w:p w14:paraId="0E9B2519" w14:textId="77777777" w:rsidR="00F87564" w:rsidRPr="00F87564" w:rsidRDefault="00F87564" w:rsidP="00F87564"/>
    <w:p w14:paraId="267ED3C6" w14:textId="2061AB83" w:rsidR="002F1063" w:rsidRDefault="00B26B24" w:rsidP="00292609">
      <w:pPr>
        <w:pStyle w:val="Heading2"/>
      </w:pPr>
      <w:bookmarkStart w:id="14" w:name="_Toc96717717"/>
      <w:bookmarkStart w:id="15" w:name="_Toc96945068"/>
      <w:r>
        <w:t>What is it?</w:t>
      </w:r>
      <w:bookmarkEnd w:id="14"/>
      <w:bookmarkEnd w:id="15"/>
    </w:p>
    <w:p w14:paraId="6EA228EF" w14:textId="15EEBD8A" w:rsidR="00AF6C82" w:rsidRDefault="00AF6C82" w:rsidP="00AF6C82"/>
    <w:p w14:paraId="128BBD6D" w14:textId="637EF043" w:rsidR="00B26B24" w:rsidRDefault="00B26B24" w:rsidP="00B26B24"/>
    <w:p w14:paraId="17D415FB" w14:textId="77777777" w:rsidR="00B26B24" w:rsidRDefault="00B26B24" w:rsidP="00B26B24"/>
    <w:p w14:paraId="2E283C0B" w14:textId="38C9032E" w:rsidR="00292609" w:rsidRDefault="00B26B24" w:rsidP="00292609">
      <w:pPr>
        <w:pStyle w:val="Heading2"/>
      </w:pPr>
      <w:bookmarkStart w:id="16" w:name="_Toc96717718"/>
      <w:bookmarkStart w:id="17" w:name="_Toc96945069"/>
      <w:r>
        <w:t>What is it used for?</w:t>
      </w:r>
      <w:bookmarkEnd w:id="16"/>
      <w:bookmarkEnd w:id="17"/>
    </w:p>
    <w:p w14:paraId="11D1C166" w14:textId="36F5278B" w:rsidR="00FD4BB1" w:rsidRDefault="00FD4BB1" w:rsidP="00FD4BB1"/>
    <w:p w14:paraId="2B785504" w14:textId="77777777" w:rsidR="00D403CB" w:rsidRDefault="00D403CB">
      <w:r>
        <w:br w:type="page"/>
      </w:r>
    </w:p>
    <w:p w14:paraId="5A12C0EF" w14:textId="2B73C66D" w:rsidR="00A83953" w:rsidRDefault="00D403CB" w:rsidP="00A83953">
      <w:pPr>
        <w:pStyle w:val="Heading1"/>
      </w:pPr>
      <w:bookmarkStart w:id="18" w:name="_Toc96717719"/>
      <w:bookmarkStart w:id="19" w:name="_Toc96945070"/>
      <w:r>
        <w:lastRenderedPageBreak/>
        <w:t>Line Following System</w:t>
      </w:r>
      <w:bookmarkEnd w:id="18"/>
      <w:r w:rsidR="00D50EEB">
        <w:t xml:space="preserve"> </w:t>
      </w:r>
      <w:r w:rsidR="00D50EEB">
        <w:t>(~</w:t>
      </w:r>
      <w:r w:rsidR="00D50EEB">
        <w:t>5</w:t>
      </w:r>
      <w:r w:rsidR="00D50EEB">
        <w:t xml:space="preserve"> page</w:t>
      </w:r>
      <w:r w:rsidR="00D50EEB">
        <w:t>s</w:t>
      </w:r>
      <w:r w:rsidR="00D50EEB">
        <w:t>)</w:t>
      </w:r>
      <w:bookmarkEnd w:id="19"/>
    </w:p>
    <w:p w14:paraId="5C012046" w14:textId="77777777" w:rsidR="00A83953" w:rsidRDefault="00A83953" w:rsidP="00A83953"/>
    <w:p w14:paraId="7283028D" w14:textId="19881607" w:rsidR="00A83953" w:rsidRDefault="00A83953" w:rsidP="00F87564">
      <w:pPr>
        <w:pStyle w:val="Heading2"/>
      </w:pPr>
      <w:bookmarkStart w:id="20" w:name="_Toc96717720"/>
      <w:bookmarkStart w:id="21" w:name="_Toc96945071"/>
      <w:r w:rsidRPr="00A83953">
        <w:t>Hardware</w:t>
      </w:r>
      <w:bookmarkEnd w:id="20"/>
      <w:bookmarkEnd w:id="21"/>
    </w:p>
    <w:p w14:paraId="65B01842" w14:textId="77777777" w:rsidR="00B62A60" w:rsidRPr="00A83953" w:rsidRDefault="00B62A60" w:rsidP="00A83953"/>
    <w:p w14:paraId="169C8064" w14:textId="43CF2D3C" w:rsidR="00B62A60" w:rsidRDefault="00A83953" w:rsidP="00A83953">
      <w:pPr>
        <w:pStyle w:val="Heading2"/>
      </w:pPr>
      <w:bookmarkStart w:id="22" w:name="_Toc96717721"/>
      <w:bookmarkStart w:id="23" w:name="_Toc96945072"/>
      <w:r>
        <w:t>Software</w:t>
      </w:r>
      <w:bookmarkEnd w:id="22"/>
      <w:bookmarkEnd w:id="23"/>
    </w:p>
    <w:p w14:paraId="62949E49" w14:textId="77777777" w:rsidR="00B62A60" w:rsidRPr="00B62A60" w:rsidRDefault="00B62A60" w:rsidP="00B62A60"/>
    <w:p w14:paraId="5BB33491" w14:textId="0EC6DB30" w:rsidR="00B62A60" w:rsidRDefault="00B62A60" w:rsidP="00B62A60">
      <w:pPr>
        <w:pStyle w:val="Heading3"/>
      </w:pPr>
      <w:bookmarkStart w:id="24" w:name="_Toc96717722"/>
      <w:bookmarkStart w:id="25" w:name="_Toc96945073"/>
      <w:r>
        <w:t>Weighted Average</w:t>
      </w:r>
      <w:bookmarkEnd w:id="24"/>
      <w:bookmarkEnd w:id="25"/>
    </w:p>
    <w:p w14:paraId="64455441" w14:textId="77777777" w:rsidR="00B62A60" w:rsidRPr="00B62A60" w:rsidRDefault="00B62A60" w:rsidP="00B62A60"/>
    <w:p w14:paraId="4C5C9C51" w14:textId="69F8F473" w:rsidR="00F77BE6" w:rsidRPr="00A83953" w:rsidRDefault="00B62A60" w:rsidP="00B62A60">
      <w:pPr>
        <w:pStyle w:val="Heading3"/>
      </w:pPr>
      <w:bookmarkStart w:id="26" w:name="_Toc96717723"/>
      <w:bookmarkStart w:id="27" w:name="_Toc96945074"/>
      <w:r>
        <w:t>PID</w:t>
      </w:r>
      <w:bookmarkEnd w:id="26"/>
      <w:bookmarkEnd w:id="27"/>
      <w:r w:rsidR="00F77BE6" w:rsidRPr="00A83953">
        <w:br w:type="page"/>
      </w:r>
    </w:p>
    <w:p w14:paraId="45D77A58" w14:textId="6B8A2EB8" w:rsidR="00F77BE6" w:rsidRDefault="00F77BE6" w:rsidP="00D403CB">
      <w:pPr>
        <w:pStyle w:val="Heading1"/>
      </w:pPr>
      <w:bookmarkStart w:id="28" w:name="_Toc96717724"/>
      <w:bookmarkStart w:id="29" w:name="_Toc96945075"/>
      <w:r>
        <w:lastRenderedPageBreak/>
        <w:t>V2X Communications</w:t>
      </w:r>
      <w:bookmarkEnd w:id="28"/>
      <w:r w:rsidR="008F160A">
        <w:t xml:space="preserve"> </w:t>
      </w:r>
      <w:r w:rsidR="008F160A">
        <w:t>(~</w:t>
      </w:r>
      <w:r w:rsidR="008F160A">
        <w:t>5</w:t>
      </w:r>
      <w:r w:rsidR="008F160A">
        <w:t xml:space="preserve"> page</w:t>
      </w:r>
      <w:r w:rsidR="00F87564">
        <w:t>s</w:t>
      </w:r>
      <w:r w:rsidR="008F160A">
        <w:t>)</w:t>
      </w:r>
      <w:bookmarkEnd w:id="29"/>
    </w:p>
    <w:p w14:paraId="6AF249A4" w14:textId="77777777" w:rsidR="00F8526A" w:rsidRPr="00F8526A" w:rsidRDefault="00F8526A" w:rsidP="00F8526A"/>
    <w:p w14:paraId="289F5F86" w14:textId="6C000F43" w:rsidR="00F8526A" w:rsidRDefault="00F8526A" w:rsidP="00F8526A">
      <w:pPr>
        <w:pStyle w:val="Heading2"/>
      </w:pPr>
      <w:bookmarkStart w:id="30" w:name="_Toc96717725"/>
      <w:bookmarkStart w:id="31" w:name="_Toc96945076"/>
      <w:r>
        <w:t>Hardware</w:t>
      </w:r>
      <w:bookmarkEnd w:id="30"/>
      <w:bookmarkEnd w:id="31"/>
    </w:p>
    <w:p w14:paraId="595672C0" w14:textId="647D21DD" w:rsidR="00F8526A" w:rsidRDefault="00F8526A" w:rsidP="00F8526A"/>
    <w:p w14:paraId="2F890DA1" w14:textId="37DC9402" w:rsidR="00F8526A" w:rsidRDefault="00F8526A" w:rsidP="00F8526A"/>
    <w:p w14:paraId="2426E53F" w14:textId="1DFE7D2F" w:rsidR="00F8526A" w:rsidRPr="00F8526A" w:rsidRDefault="00F8526A" w:rsidP="00F8526A">
      <w:pPr>
        <w:pStyle w:val="Heading2"/>
      </w:pPr>
      <w:bookmarkStart w:id="32" w:name="_Toc96717726"/>
      <w:bookmarkStart w:id="33" w:name="_Toc96945077"/>
      <w:r>
        <w:t>Software</w:t>
      </w:r>
      <w:bookmarkEnd w:id="32"/>
      <w:bookmarkEnd w:id="33"/>
    </w:p>
    <w:p w14:paraId="42AAE0B3" w14:textId="77777777" w:rsidR="00F77BE6" w:rsidRDefault="00F77BE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45EA567" w14:textId="77777777" w:rsidR="00714CC4" w:rsidRDefault="00F77BE6" w:rsidP="00714CC4">
      <w:pPr>
        <w:pStyle w:val="Heading1"/>
      </w:pPr>
      <w:bookmarkStart w:id="34" w:name="_Toc96717727"/>
      <w:bookmarkStart w:id="35" w:name="_Toc96945078"/>
      <w:r>
        <w:lastRenderedPageBreak/>
        <w:t>Node-RED dashboard</w:t>
      </w:r>
      <w:bookmarkEnd w:id="34"/>
      <w:r w:rsidR="008F160A">
        <w:t xml:space="preserve"> </w:t>
      </w:r>
      <w:r w:rsidR="008F160A">
        <w:t>(~</w:t>
      </w:r>
      <w:r w:rsidR="008F160A">
        <w:t>4</w:t>
      </w:r>
      <w:r w:rsidR="008F160A">
        <w:t xml:space="preserve"> page</w:t>
      </w:r>
      <w:r w:rsidR="00F87564">
        <w:t>s</w:t>
      </w:r>
      <w:r w:rsidR="008F160A">
        <w:t>)</w:t>
      </w:r>
      <w:bookmarkEnd w:id="35"/>
    </w:p>
    <w:p w14:paraId="405A9C51" w14:textId="77777777" w:rsidR="00714CC4" w:rsidRDefault="00714CC4" w:rsidP="00714CC4"/>
    <w:p w14:paraId="5D277BBF" w14:textId="08EE7DBE" w:rsidR="00184149" w:rsidRDefault="00184149" w:rsidP="00714CC4">
      <w:r>
        <w:br w:type="page"/>
      </w:r>
    </w:p>
    <w:p w14:paraId="07B88665" w14:textId="46487A31" w:rsidR="00EF116A" w:rsidRDefault="00184149" w:rsidP="00184149">
      <w:pPr>
        <w:pStyle w:val="Heading1"/>
      </w:pPr>
      <w:bookmarkStart w:id="36" w:name="_Toc96717728"/>
      <w:bookmarkStart w:id="37" w:name="_Toc96945079"/>
      <w:r>
        <w:lastRenderedPageBreak/>
        <w:t>Conclusion</w:t>
      </w:r>
      <w:bookmarkEnd w:id="36"/>
      <w:r w:rsidR="00F156AD">
        <w:t xml:space="preserve"> </w:t>
      </w:r>
      <w:r w:rsidR="00F156AD">
        <w:t>(~1 page)</w:t>
      </w:r>
      <w:bookmarkEnd w:id="37"/>
    </w:p>
    <w:p w14:paraId="48CBF270" w14:textId="53208688" w:rsidR="00184149" w:rsidRDefault="00184149" w:rsidP="00184149"/>
    <w:p w14:paraId="23120CB4" w14:textId="330544BE" w:rsidR="0049524C" w:rsidRDefault="00184149" w:rsidP="0065334F">
      <w:r>
        <w:t xml:space="preserve">This has been a rather successful </w:t>
      </w:r>
      <w:r w:rsidR="00C01944">
        <w:t>laboratory, where sensors</w:t>
      </w:r>
      <w:r w:rsidR="006F452A">
        <w:t xml:space="preserve"> were used</w:t>
      </w:r>
      <w:r w:rsidR="00C01944">
        <w:t xml:space="preserve"> to control the mano</w:t>
      </w:r>
      <w:r w:rsidR="00D816AD">
        <w:t>e</w:t>
      </w:r>
      <w:r w:rsidR="00C01944">
        <w:t>uvring of an autonomous vehicle. Despite</w:t>
      </w:r>
      <w:r w:rsidR="0067192E">
        <w:t xml:space="preserve"> the microcontrollers not being able to communicate with each other in the end, </w:t>
      </w:r>
      <w:r w:rsidR="00665F5B">
        <w:t>the final mano</w:t>
      </w:r>
      <w:r w:rsidR="00D816AD">
        <w:t>e</w:t>
      </w:r>
      <w:r w:rsidR="00665F5B">
        <w:t xml:space="preserve">uvre challenge </w:t>
      </w:r>
      <w:r w:rsidR="008D2656">
        <w:t>c</w:t>
      </w:r>
      <w:r w:rsidR="00665F5B">
        <w:t>ould still work as expected</w:t>
      </w:r>
      <w:r w:rsidR="006125B5">
        <w:t xml:space="preserve"> if </w:t>
      </w:r>
      <w:r w:rsidR="00D816AD">
        <w:t>the</w:t>
      </w:r>
      <w:r w:rsidR="006125B5">
        <w:t xml:space="preserve"> circumstances were slightly different</w:t>
      </w:r>
      <w:r w:rsidR="00F4177E">
        <w:t>.</w:t>
      </w:r>
      <w:r w:rsidR="008D2656">
        <w:t xml:space="preserve"> </w:t>
      </w:r>
      <w:r w:rsidR="00F4177E">
        <w:t>This has been confirmed by</w:t>
      </w:r>
      <w:r w:rsidR="008D2656">
        <w:t xml:space="preserve"> the success of the </w:t>
      </w:r>
      <w:r w:rsidR="00BF1040">
        <w:t>sensor</w:t>
      </w:r>
      <w:r w:rsidR="00BC610D">
        <w:t xml:space="preserve">, </w:t>
      </w:r>
      <w:r w:rsidR="008D2656">
        <w:t>trial</w:t>
      </w:r>
      <w:r w:rsidR="00BF1040">
        <w:t xml:space="preserve"> run.</w:t>
      </w:r>
      <w:r w:rsidR="0065334F">
        <w:t xml:space="preserve"> </w:t>
      </w:r>
      <w:r w:rsidR="0049524C">
        <w:t>Th</w:t>
      </w:r>
      <w:r w:rsidR="0065334F">
        <w:t xml:space="preserve">is </w:t>
      </w:r>
      <w:r w:rsidR="0079547C">
        <w:t>communication problem will be fixed as soon as possible.</w:t>
      </w:r>
    </w:p>
    <w:p w14:paraId="797D7EB2" w14:textId="66E27F3D" w:rsidR="009F2334" w:rsidRDefault="009F2334" w:rsidP="00184149">
      <w:r>
        <w:t xml:space="preserve">We have seen </w:t>
      </w:r>
      <w:r w:rsidR="00D816AD">
        <w:t xml:space="preserve">how sensor data could be implemented in </w:t>
      </w:r>
      <w:r w:rsidR="0010387F">
        <w:t>the</w:t>
      </w:r>
      <w:r w:rsidR="00D816AD">
        <w:t xml:space="preserve"> code, and how such data</w:t>
      </w:r>
      <w:r w:rsidR="0010387F">
        <w:t xml:space="preserve"> can be processed</w:t>
      </w:r>
      <w:r w:rsidR="00D816AD">
        <w:t xml:space="preserve"> to calibrate the data entered to better </w:t>
      </w:r>
      <w:r w:rsidR="005053C2">
        <w:t>represent</w:t>
      </w:r>
      <w:r w:rsidR="00D816AD">
        <w:t xml:space="preserve"> real</w:t>
      </w:r>
      <w:r w:rsidR="005053C2">
        <w:t>-</w:t>
      </w:r>
      <w:r w:rsidR="00D816AD">
        <w:t>world dimensions.</w:t>
      </w:r>
    </w:p>
    <w:p w14:paraId="50E5BD0D" w14:textId="64CAE472" w:rsidR="00ED401A" w:rsidRDefault="004A5608" w:rsidP="00184149">
      <w:r>
        <w:t xml:space="preserve">However, techniques on how to improve the accuracy of the </w:t>
      </w:r>
      <w:r w:rsidR="00C26158">
        <w:t xml:space="preserve">existing </w:t>
      </w:r>
      <w:r>
        <w:t>sensors could have been employed, so that the sensors</w:t>
      </w:r>
      <w:r w:rsidR="004633C3">
        <w:t xml:space="preserve"> are more sensitive to changes, and are less likely to cause a collision</w:t>
      </w:r>
      <w:r w:rsidR="00362E22">
        <w:t>. This is vital, due to the nature of any vehicle in a real</w:t>
      </w:r>
      <w:r w:rsidR="008D2656">
        <w:t>-world</w:t>
      </w:r>
      <w:r w:rsidR="00362E22">
        <w:t xml:space="preserve"> situation, whe</w:t>
      </w:r>
      <w:r w:rsidR="009F2334">
        <w:t xml:space="preserve">re </w:t>
      </w:r>
      <w:r w:rsidR="009842CE">
        <w:t>a collision</w:t>
      </w:r>
      <w:r w:rsidR="009F2334">
        <w:t xml:space="preserve"> could be fatal.</w:t>
      </w:r>
      <w:r w:rsidR="000E76BB">
        <w:t xml:space="preserve"> </w:t>
      </w:r>
      <w:r w:rsidR="00350DE5">
        <w:t>T</w:t>
      </w:r>
      <w:r w:rsidR="000E76BB">
        <w:t>he lack of precision demonstrated by t</w:t>
      </w:r>
      <w:r w:rsidR="00350DE5">
        <w:t>he IMU</w:t>
      </w:r>
      <w:r w:rsidR="00957C62">
        <w:t xml:space="preserve"> (in the manoeuvre video)</w:t>
      </w:r>
      <w:r w:rsidR="00252B04">
        <w:t>,</w:t>
      </w:r>
      <w:r w:rsidR="00350DE5">
        <w:t xml:space="preserve"> where the </w:t>
      </w:r>
      <w:r w:rsidR="00957C62">
        <w:t xml:space="preserve">given angle was </w:t>
      </w:r>
      <w:r w:rsidR="006176B6">
        <w:t>quite different to what was visually expected</w:t>
      </w:r>
      <w:r w:rsidR="00252B04">
        <w:t xml:space="preserve"> is an example of this</w:t>
      </w:r>
      <w:r w:rsidR="006176B6">
        <w:t>.</w:t>
      </w:r>
    </w:p>
    <w:p w14:paraId="38673546" w14:textId="03B84253" w:rsidR="00B46F21" w:rsidRDefault="00252B04" w:rsidP="00B46F21">
      <w:r>
        <w:t xml:space="preserve">An example of </w:t>
      </w:r>
      <w:r w:rsidR="00353046">
        <w:t>a source of problems is how the ultrasonic sensor is not perfectly perpendicular to the car surface</w:t>
      </w:r>
      <w:r w:rsidR="00B46F21">
        <w:t xml:space="preserve">, as can be seen in </w:t>
      </w:r>
      <w:r w:rsidR="00B46F21">
        <w:fldChar w:fldCharType="begin"/>
      </w:r>
      <w:r w:rsidR="00B46F21">
        <w:instrText xml:space="preserve"> REF _Ref92662303 \h </w:instrText>
      </w:r>
      <w:r w:rsidR="00B46F21">
        <w:fldChar w:fldCharType="separate"/>
      </w:r>
      <w:r w:rsidR="00250B40">
        <w:rPr>
          <w:b/>
          <w:bCs/>
          <w:lang w:val="en-US"/>
        </w:rPr>
        <w:t>Error! Reference source not found.</w:t>
      </w:r>
      <w:r w:rsidR="00B46F21">
        <w:fldChar w:fldCharType="end"/>
      </w:r>
      <w:r w:rsidR="00B46F21">
        <w:t xml:space="preserve">. This could mean that the </w:t>
      </w:r>
      <w:r w:rsidR="004A751A">
        <w:t>returning ultrasonic waves are not returned at their fastest time</w:t>
      </w:r>
      <w:r w:rsidR="00BC04ED">
        <w:t>, creating a false impression that the distance is greater</w:t>
      </w:r>
      <w:r w:rsidR="007C1995">
        <w:t xml:space="preserve"> than it </w:t>
      </w:r>
      <w:r w:rsidR="0082481A">
        <w:t>is</w:t>
      </w:r>
      <w:r w:rsidR="00BC04ED">
        <w:t>.</w:t>
      </w:r>
    </w:p>
    <w:p w14:paraId="081D368E" w14:textId="2CD3E737" w:rsidR="00BA1B00" w:rsidRDefault="00BA1B00" w:rsidP="00BA1B00">
      <w:r>
        <w:t xml:space="preserve">Another reason for the lack of accuracy could be the weak connections that the sensors have with their female pin headers. Due to this, the sensors </w:t>
      </w:r>
      <w:r w:rsidR="00BB3804">
        <w:t>can</w:t>
      </w:r>
      <w:r>
        <w:t xml:space="preserve"> pivot about the pin headers, and this may distort the readings from the sensors.</w:t>
      </w:r>
    </w:p>
    <w:p w14:paraId="04B4F444" w14:textId="6765E159" w:rsidR="009E02FC" w:rsidRDefault="007264C8" w:rsidP="009E02FC">
      <w:r>
        <w:t>Also,</w:t>
      </w:r>
      <w:r w:rsidR="008D2656">
        <w:t xml:space="preserve"> some research could be done to </w:t>
      </w:r>
      <w:r w:rsidR="001906F7">
        <w:t>find</w:t>
      </w:r>
      <w:r w:rsidR="008D2656">
        <w:t xml:space="preserve"> more robust sensors </w:t>
      </w:r>
      <w:r w:rsidR="00BF1040">
        <w:t xml:space="preserve">that can measure data more </w:t>
      </w:r>
      <w:r w:rsidR="001906F7">
        <w:t xml:space="preserve">accurately, and measure </w:t>
      </w:r>
      <w:r w:rsidR="004C034E">
        <w:t>more samples</w:t>
      </w:r>
      <w:r w:rsidR="006E50B7">
        <w:t xml:space="preserve"> of data</w:t>
      </w:r>
      <w:r w:rsidR="004C034E">
        <w:t>, with more precision.</w:t>
      </w:r>
    </w:p>
    <w:p w14:paraId="56EA8C28" w14:textId="4D6418B2" w:rsidR="00665F5B" w:rsidRPr="00184149" w:rsidRDefault="00215B91" w:rsidP="003705BD">
      <w:r>
        <w:t>C</w:t>
      </w:r>
      <w:r w:rsidR="00D61102">
        <w:t>onsidering</w:t>
      </w:r>
      <w:r w:rsidR="00421821">
        <w:t xml:space="preserve"> the rate of change of momentum,</w:t>
      </w:r>
      <w:r w:rsidR="0011220B">
        <w:t xml:space="preserve"> </w:t>
      </w:r>
      <w:r w:rsidR="002129E9">
        <w:t>the abrupt stops which the vehicle is made to make,</w:t>
      </w:r>
      <w:r w:rsidR="007A5B0A">
        <w:t xml:space="preserve"> as a reaction to </w:t>
      </w:r>
      <w:r w:rsidR="00825358">
        <w:t>t</w:t>
      </w:r>
      <w:r w:rsidR="00E76D2F">
        <w:t>he</w:t>
      </w:r>
      <w:r w:rsidR="007A5B0A">
        <w:t xml:space="preserve"> sensor readings,</w:t>
      </w:r>
      <w:r w:rsidR="002129E9">
        <w:t xml:space="preserve"> can cause a lot of force, which can damage</w:t>
      </w:r>
      <w:r w:rsidR="004663E2">
        <w:t xml:space="preserve"> the </w:t>
      </w:r>
      <w:r w:rsidR="007A5B0A">
        <w:t xml:space="preserve">autonomous </w:t>
      </w:r>
      <w:r w:rsidR="004663E2">
        <w:t xml:space="preserve">vehicle in the long run. Ideally, the vehicle should be made to decelerate slowly as it approaches </w:t>
      </w:r>
      <w:r w:rsidR="007A5B0A">
        <w:t>a</w:t>
      </w:r>
      <w:r w:rsidR="00E60FEF">
        <w:t xml:space="preserve"> stop</w:t>
      </w:r>
      <w:r w:rsidR="007A5B0A">
        <w:t xml:space="preserve"> so that </w:t>
      </w:r>
      <w:r w:rsidR="002B1106">
        <w:t>this force can be greatly reduced</w:t>
      </w:r>
      <w:r w:rsidR="003705BD">
        <w:t>, as the momentum decreases gradually</w:t>
      </w:r>
      <w:r w:rsidR="002B1106">
        <w:t>.</w:t>
      </w:r>
    </w:p>
    <w:p w14:paraId="4296E4AB" w14:textId="5199BCD9" w:rsidR="006E6619" w:rsidRDefault="00AD0489" w:rsidP="00EF116A">
      <w:pPr>
        <w:jc w:val="center"/>
      </w:pPr>
      <w:r>
        <w:br w:type="page"/>
      </w:r>
    </w:p>
    <w:bookmarkStart w:id="38" w:name="_Toc96945080" w:displacedByCustomXml="next"/>
    <w:bookmarkStart w:id="39" w:name="_Toc96717731" w:displacedByCustomXml="next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136066518"/>
        <w:docPartObj>
          <w:docPartGallery w:val="Bibliographies"/>
          <w:docPartUnique/>
        </w:docPartObj>
      </w:sdtPr>
      <w:sdtEndPr/>
      <w:sdtContent>
        <w:p w14:paraId="1942666A" w14:textId="3FD3245E" w:rsidR="00F31B11" w:rsidRDefault="00F31B11" w:rsidP="005E6849">
          <w:pPr>
            <w:pStyle w:val="Heading1"/>
            <w:numPr>
              <w:ilvl w:val="0"/>
              <w:numId w:val="0"/>
            </w:numPr>
          </w:pPr>
          <w:r>
            <w:t>References</w:t>
          </w:r>
          <w:bookmarkEnd w:id="39"/>
          <w:bookmarkEnd w:id="38"/>
        </w:p>
        <w:sdt>
          <w:sdtPr>
            <w:id w:val="-573587230"/>
            <w:bibliography/>
          </w:sdtPr>
          <w:sdtEndPr/>
          <w:sdtContent>
            <w:p w14:paraId="4C59652D" w14:textId="5EF01167" w:rsidR="009C2C04" w:rsidRDefault="00F31B11" w:rsidP="00230F09"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250B40">
                <w:rPr>
                  <w:b/>
                  <w:bCs/>
                  <w:noProof/>
                  <w:lang w:val="en-US"/>
                </w:rPr>
                <w:t>There are no sources in the current document.</w:t>
              </w:r>
              <w:r>
                <w:rPr>
                  <w:b/>
                  <w:bCs/>
                  <w:noProof/>
                </w:rPr>
                <w:fldChar w:fldCharType="end"/>
              </w:r>
              <w:r w:rsidR="009C2C04">
                <w:br w:type="page"/>
              </w:r>
            </w:p>
          </w:sdtContent>
        </w:sdt>
      </w:sdtContent>
    </w:sdt>
    <w:p w14:paraId="1C8B4B4A" w14:textId="77777777" w:rsidR="009C2C04" w:rsidRDefault="009C2C04" w:rsidP="005E6849">
      <w:pPr>
        <w:pStyle w:val="Heading1"/>
        <w:numPr>
          <w:ilvl w:val="0"/>
          <w:numId w:val="0"/>
        </w:numPr>
      </w:pPr>
      <w:bookmarkStart w:id="40" w:name="_Toc96717729"/>
      <w:bookmarkStart w:id="41" w:name="_Toc96945081"/>
      <w:r>
        <w:lastRenderedPageBreak/>
        <w:t>Table of Figures</w:t>
      </w:r>
      <w:bookmarkEnd w:id="40"/>
      <w:bookmarkEnd w:id="41"/>
    </w:p>
    <w:p w14:paraId="26D4047D" w14:textId="77777777" w:rsidR="009C2C04" w:rsidRPr="0095504F" w:rsidRDefault="009C2C04" w:rsidP="009C2C04"/>
    <w:p w14:paraId="5D76B79F" w14:textId="40881BD7" w:rsidR="00F156AD" w:rsidRDefault="009C2C04" w:rsidP="00230F09">
      <w:r>
        <w:fldChar w:fldCharType="begin"/>
      </w:r>
      <w:r>
        <w:instrText xml:space="preserve"> TOC \h \z \c "Figure" </w:instrText>
      </w:r>
      <w:r>
        <w:fldChar w:fldCharType="separate"/>
      </w:r>
      <w:r w:rsidR="00250B40">
        <w:rPr>
          <w:b/>
          <w:bCs/>
          <w:noProof/>
          <w:lang w:val="en-US"/>
        </w:rPr>
        <w:t>No table of figures entries found.</w:t>
      </w:r>
      <w:r>
        <w:rPr>
          <w:b/>
          <w:bCs/>
          <w:noProof/>
          <w:lang w:val="en-US"/>
        </w:rPr>
        <w:fldChar w:fldCharType="end"/>
      </w:r>
      <w:r w:rsidR="00F156AD">
        <w:br w:type="page"/>
      </w:r>
    </w:p>
    <w:p w14:paraId="512B999A" w14:textId="6B533B0E" w:rsidR="005635B6" w:rsidRDefault="00F156AD" w:rsidP="009C5EB2">
      <w:pPr>
        <w:pStyle w:val="Heading1"/>
        <w:numPr>
          <w:ilvl w:val="0"/>
          <w:numId w:val="0"/>
        </w:numPr>
      </w:pPr>
      <w:bookmarkStart w:id="42" w:name="_Toc96717730"/>
      <w:bookmarkStart w:id="43" w:name="_Toc96945082"/>
      <w:r>
        <w:lastRenderedPageBreak/>
        <w:t>Appendices</w:t>
      </w:r>
      <w:bookmarkEnd w:id="42"/>
      <w:bookmarkEnd w:id="43"/>
    </w:p>
    <w:p w14:paraId="730D6837" w14:textId="646407FB" w:rsidR="009C5EB2" w:rsidRDefault="009C5EB2" w:rsidP="009C5EB2"/>
    <w:p w14:paraId="6C9307B7" w14:textId="6163780A" w:rsidR="009C5EB2" w:rsidRDefault="009C5EB2" w:rsidP="009C5EB2">
      <w:pPr>
        <w:pStyle w:val="Heading2"/>
        <w:numPr>
          <w:ilvl w:val="0"/>
          <w:numId w:val="0"/>
        </w:numPr>
      </w:pPr>
      <w:bookmarkStart w:id="44" w:name="_Toc96945083"/>
      <w:r>
        <w:t>Appendix 1</w:t>
      </w:r>
      <w:bookmarkEnd w:id="44"/>
    </w:p>
    <w:p w14:paraId="400102A1" w14:textId="01CEC304" w:rsidR="009C5EB2" w:rsidRDefault="009C5EB2" w:rsidP="009C5EB2"/>
    <w:p w14:paraId="741C32D6" w14:textId="5E38A8C4" w:rsidR="009C5EB2" w:rsidRPr="009C5EB2" w:rsidRDefault="009C5EB2" w:rsidP="009C5EB2"/>
    <w:sectPr w:rsidR="009C5EB2" w:rsidRPr="009C5EB2" w:rsidSect="00E02780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3C369D" w14:textId="77777777" w:rsidR="00383C0E" w:rsidRDefault="00383C0E" w:rsidP="006D7404">
      <w:pPr>
        <w:spacing w:after="0" w:line="240" w:lineRule="auto"/>
      </w:pPr>
      <w:r>
        <w:separator/>
      </w:r>
    </w:p>
  </w:endnote>
  <w:endnote w:type="continuationSeparator" w:id="0">
    <w:p w14:paraId="3FE0FF08" w14:textId="77777777" w:rsidR="00383C0E" w:rsidRDefault="00383C0E" w:rsidP="006D74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196695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E6C00C4" w14:textId="484A6EE9" w:rsidR="00C73DEE" w:rsidRDefault="00C73DEE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7CCEB9F" w14:textId="77777777" w:rsidR="006D7404" w:rsidRDefault="006D74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42EBBF" w14:textId="77777777" w:rsidR="00383C0E" w:rsidRDefault="00383C0E" w:rsidP="006D7404">
      <w:pPr>
        <w:spacing w:after="0" w:line="240" w:lineRule="auto"/>
      </w:pPr>
      <w:r>
        <w:separator/>
      </w:r>
    </w:p>
  </w:footnote>
  <w:footnote w:type="continuationSeparator" w:id="0">
    <w:p w14:paraId="1CD62C68" w14:textId="77777777" w:rsidR="00383C0E" w:rsidRDefault="00383C0E" w:rsidP="006D74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6B3CF" w14:textId="480E5BDE" w:rsidR="006D7404" w:rsidRDefault="006D7404">
    <w:pPr>
      <w:spacing w:line="264" w:lineRule="auto"/>
    </w:pP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A1CD15C" wp14:editId="2E988300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2C2DEB5E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4472C4" w:themeColor="accent1"/>
          <w:sz w:val="20"/>
          <w:szCs w:val="20"/>
        </w:rPr>
        <w:alias w:val="Title"/>
        <w:id w:val="15524250"/>
        <w:placeholder>
          <w:docPart w:val="0970050FB73D4C9F8CDBC52187EE6EC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color w:val="4472C4" w:themeColor="accent1"/>
            <w:sz w:val="20"/>
            <w:szCs w:val="20"/>
          </w:rPr>
          <w:t>Communication and Sensors</w:t>
        </w:r>
        <w:r w:rsidR="00C73DEE">
          <w:rPr>
            <w:color w:val="4472C4" w:themeColor="accent1"/>
            <w:sz w:val="20"/>
            <w:szCs w:val="20"/>
          </w:rPr>
          <w:t xml:space="preserve"> – Lab Report (Mohamed Ghali)</w:t>
        </w:r>
      </w:sdtContent>
    </w:sdt>
  </w:p>
  <w:p w14:paraId="1F473F56" w14:textId="77777777" w:rsidR="006D7404" w:rsidRDefault="006D74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750110"/>
    <w:multiLevelType w:val="hybridMultilevel"/>
    <w:tmpl w:val="5BAAED42"/>
    <w:lvl w:ilvl="0" w:tplc="25DA66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E547C11"/>
    <w:multiLevelType w:val="hybridMultilevel"/>
    <w:tmpl w:val="0DF8604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AC0677"/>
    <w:multiLevelType w:val="hybridMultilevel"/>
    <w:tmpl w:val="C52A7D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0C25B6"/>
    <w:multiLevelType w:val="hybridMultilevel"/>
    <w:tmpl w:val="C1186F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A36D86"/>
    <w:multiLevelType w:val="multilevel"/>
    <w:tmpl w:val="6666E274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62D01E5C"/>
    <w:multiLevelType w:val="hybridMultilevel"/>
    <w:tmpl w:val="D4E4D7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93376BF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454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7D446098"/>
    <w:multiLevelType w:val="hybridMultilevel"/>
    <w:tmpl w:val="CE58A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7"/>
  </w:num>
  <w:num w:numId="5">
    <w:abstractNumId w:val="0"/>
  </w:num>
  <w:num w:numId="6">
    <w:abstractNumId w:val="1"/>
  </w:num>
  <w:num w:numId="7">
    <w:abstractNumId w:val="5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W3NLY0MDcxsjQ3NDRS0lEKTi0uzszPAykwNKoFAEwLeQYtAAAA"/>
  </w:docVars>
  <w:rsids>
    <w:rsidRoot w:val="008B21D2"/>
    <w:rsid w:val="00006958"/>
    <w:rsid w:val="000069A9"/>
    <w:rsid w:val="00011106"/>
    <w:rsid w:val="00013587"/>
    <w:rsid w:val="0001466F"/>
    <w:rsid w:val="00016363"/>
    <w:rsid w:val="000213EA"/>
    <w:rsid w:val="00025148"/>
    <w:rsid w:val="00034709"/>
    <w:rsid w:val="000348F6"/>
    <w:rsid w:val="00036359"/>
    <w:rsid w:val="000368EF"/>
    <w:rsid w:val="000432C3"/>
    <w:rsid w:val="0004529F"/>
    <w:rsid w:val="00050B35"/>
    <w:rsid w:val="000513AB"/>
    <w:rsid w:val="00052A03"/>
    <w:rsid w:val="000531BA"/>
    <w:rsid w:val="00053AAF"/>
    <w:rsid w:val="00054AD3"/>
    <w:rsid w:val="000604B7"/>
    <w:rsid w:val="00063663"/>
    <w:rsid w:val="00063E70"/>
    <w:rsid w:val="00065B24"/>
    <w:rsid w:val="00071486"/>
    <w:rsid w:val="000754E4"/>
    <w:rsid w:val="00081830"/>
    <w:rsid w:val="000822C0"/>
    <w:rsid w:val="000903CB"/>
    <w:rsid w:val="0009096F"/>
    <w:rsid w:val="00091D9F"/>
    <w:rsid w:val="000961C6"/>
    <w:rsid w:val="0009775D"/>
    <w:rsid w:val="000A2D05"/>
    <w:rsid w:val="000A68EB"/>
    <w:rsid w:val="000B4788"/>
    <w:rsid w:val="000B4BB6"/>
    <w:rsid w:val="000C00A2"/>
    <w:rsid w:val="000C0242"/>
    <w:rsid w:val="000C1027"/>
    <w:rsid w:val="000C2916"/>
    <w:rsid w:val="000C37AF"/>
    <w:rsid w:val="000D0474"/>
    <w:rsid w:val="000D10DD"/>
    <w:rsid w:val="000D2373"/>
    <w:rsid w:val="000D5EC6"/>
    <w:rsid w:val="000D6806"/>
    <w:rsid w:val="000D7B70"/>
    <w:rsid w:val="000E0300"/>
    <w:rsid w:val="000E0C9D"/>
    <w:rsid w:val="000E1135"/>
    <w:rsid w:val="000E1DEF"/>
    <w:rsid w:val="000E44CF"/>
    <w:rsid w:val="000E76BB"/>
    <w:rsid w:val="000F2353"/>
    <w:rsid w:val="000F57F4"/>
    <w:rsid w:val="000F5B91"/>
    <w:rsid w:val="00100BA7"/>
    <w:rsid w:val="00101459"/>
    <w:rsid w:val="0010387F"/>
    <w:rsid w:val="00103D24"/>
    <w:rsid w:val="0010405C"/>
    <w:rsid w:val="001110E2"/>
    <w:rsid w:val="00111E58"/>
    <w:rsid w:val="0011220B"/>
    <w:rsid w:val="001136CF"/>
    <w:rsid w:val="00115C8F"/>
    <w:rsid w:val="001165EB"/>
    <w:rsid w:val="0011679E"/>
    <w:rsid w:val="00120296"/>
    <w:rsid w:val="00132783"/>
    <w:rsid w:val="001346D0"/>
    <w:rsid w:val="00135416"/>
    <w:rsid w:val="00135810"/>
    <w:rsid w:val="001410C9"/>
    <w:rsid w:val="0014253D"/>
    <w:rsid w:val="0014733C"/>
    <w:rsid w:val="00150550"/>
    <w:rsid w:val="0015624E"/>
    <w:rsid w:val="0015708A"/>
    <w:rsid w:val="00157315"/>
    <w:rsid w:val="00157DAF"/>
    <w:rsid w:val="00160D65"/>
    <w:rsid w:val="00164496"/>
    <w:rsid w:val="001704DD"/>
    <w:rsid w:val="00177437"/>
    <w:rsid w:val="001817E4"/>
    <w:rsid w:val="00181E60"/>
    <w:rsid w:val="00184149"/>
    <w:rsid w:val="001844DC"/>
    <w:rsid w:val="00186F09"/>
    <w:rsid w:val="00187EDC"/>
    <w:rsid w:val="001906F7"/>
    <w:rsid w:val="00191ADA"/>
    <w:rsid w:val="0019296D"/>
    <w:rsid w:val="00193E09"/>
    <w:rsid w:val="00196BB6"/>
    <w:rsid w:val="00197ACD"/>
    <w:rsid w:val="001A5484"/>
    <w:rsid w:val="001A7210"/>
    <w:rsid w:val="001B019C"/>
    <w:rsid w:val="001B1583"/>
    <w:rsid w:val="001B4720"/>
    <w:rsid w:val="001C05A9"/>
    <w:rsid w:val="001C09D2"/>
    <w:rsid w:val="001C0CC2"/>
    <w:rsid w:val="001C47DE"/>
    <w:rsid w:val="001C53CE"/>
    <w:rsid w:val="001C550F"/>
    <w:rsid w:val="001C5C9A"/>
    <w:rsid w:val="001C67FB"/>
    <w:rsid w:val="001D3057"/>
    <w:rsid w:val="001D3F43"/>
    <w:rsid w:val="001D4FF5"/>
    <w:rsid w:val="001D5E7B"/>
    <w:rsid w:val="001E070C"/>
    <w:rsid w:val="001E6A17"/>
    <w:rsid w:val="001E70FB"/>
    <w:rsid w:val="001E7DE7"/>
    <w:rsid w:val="001F4D60"/>
    <w:rsid w:val="00206EF1"/>
    <w:rsid w:val="002129E9"/>
    <w:rsid w:val="00213980"/>
    <w:rsid w:val="00215B91"/>
    <w:rsid w:val="00217964"/>
    <w:rsid w:val="00221582"/>
    <w:rsid w:val="002218F8"/>
    <w:rsid w:val="00222771"/>
    <w:rsid w:val="00225053"/>
    <w:rsid w:val="00226A81"/>
    <w:rsid w:val="00230F09"/>
    <w:rsid w:val="00234B33"/>
    <w:rsid w:val="002359CA"/>
    <w:rsid w:val="002379EC"/>
    <w:rsid w:val="00247B85"/>
    <w:rsid w:val="00250B40"/>
    <w:rsid w:val="00252B04"/>
    <w:rsid w:val="00266A81"/>
    <w:rsid w:val="002748FB"/>
    <w:rsid w:val="002750C4"/>
    <w:rsid w:val="00275CF4"/>
    <w:rsid w:val="0027725C"/>
    <w:rsid w:val="00284AD0"/>
    <w:rsid w:val="002905F8"/>
    <w:rsid w:val="00292609"/>
    <w:rsid w:val="002A1273"/>
    <w:rsid w:val="002A29E8"/>
    <w:rsid w:val="002A3233"/>
    <w:rsid w:val="002B0F26"/>
    <w:rsid w:val="002B1106"/>
    <w:rsid w:val="002B3FED"/>
    <w:rsid w:val="002B44D7"/>
    <w:rsid w:val="002B58FF"/>
    <w:rsid w:val="002C1F03"/>
    <w:rsid w:val="002C1F9A"/>
    <w:rsid w:val="002C35B6"/>
    <w:rsid w:val="002C56A4"/>
    <w:rsid w:val="002C6D13"/>
    <w:rsid w:val="002D2D6C"/>
    <w:rsid w:val="002D4C71"/>
    <w:rsid w:val="002E5CBE"/>
    <w:rsid w:val="002F0CC5"/>
    <w:rsid w:val="002F1063"/>
    <w:rsid w:val="002F28E9"/>
    <w:rsid w:val="002F29C6"/>
    <w:rsid w:val="00302685"/>
    <w:rsid w:val="003040D5"/>
    <w:rsid w:val="00310BAF"/>
    <w:rsid w:val="0031132E"/>
    <w:rsid w:val="00312A43"/>
    <w:rsid w:val="0032291F"/>
    <w:rsid w:val="00324C99"/>
    <w:rsid w:val="0032547B"/>
    <w:rsid w:val="00326CCE"/>
    <w:rsid w:val="00331C35"/>
    <w:rsid w:val="00333C13"/>
    <w:rsid w:val="003379EC"/>
    <w:rsid w:val="00340146"/>
    <w:rsid w:val="00343584"/>
    <w:rsid w:val="00344B59"/>
    <w:rsid w:val="00345633"/>
    <w:rsid w:val="003502CD"/>
    <w:rsid w:val="00350DE5"/>
    <w:rsid w:val="00351178"/>
    <w:rsid w:val="00353046"/>
    <w:rsid w:val="003547E9"/>
    <w:rsid w:val="00354D2A"/>
    <w:rsid w:val="00357B68"/>
    <w:rsid w:val="00362CDB"/>
    <w:rsid w:val="00362E22"/>
    <w:rsid w:val="003667CA"/>
    <w:rsid w:val="0037055D"/>
    <w:rsid w:val="003705BD"/>
    <w:rsid w:val="00373576"/>
    <w:rsid w:val="00373B08"/>
    <w:rsid w:val="00373E27"/>
    <w:rsid w:val="00376DFD"/>
    <w:rsid w:val="00383C0E"/>
    <w:rsid w:val="003842E2"/>
    <w:rsid w:val="00386EE0"/>
    <w:rsid w:val="00392320"/>
    <w:rsid w:val="00392F92"/>
    <w:rsid w:val="00394A01"/>
    <w:rsid w:val="0039541D"/>
    <w:rsid w:val="00396807"/>
    <w:rsid w:val="00397D5A"/>
    <w:rsid w:val="003A0019"/>
    <w:rsid w:val="003A04A8"/>
    <w:rsid w:val="003A1CC5"/>
    <w:rsid w:val="003A6581"/>
    <w:rsid w:val="003B0C19"/>
    <w:rsid w:val="003B64DC"/>
    <w:rsid w:val="003C1503"/>
    <w:rsid w:val="003C20B5"/>
    <w:rsid w:val="003C41AE"/>
    <w:rsid w:val="003C4828"/>
    <w:rsid w:val="003C60FD"/>
    <w:rsid w:val="003C6894"/>
    <w:rsid w:val="003C7A60"/>
    <w:rsid w:val="003D0E03"/>
    <w:rsid w:val="003D19BB"/>
    <w:rsid w:val="003D264C"/>
    <w:rsid w:val="003D26BA"/>
    <w:rsid w:val="003D581B"/>
    <w:rsid w:val="003D59E0"/>
    <w:rsid w:val="003E1945"/>
    <w:rsid w:val="003E3244"/>
    <w:rsid w:val="003F0455"/>
    <w:rsid w:val="003F1306"/>
    <w:rsid w:val="003F222C"/>
    <w:rsid w:val="003F29F9"/>
    <w:rsid w:val="003F2C1B"/>
    <w:rsid w:val="003F366D"/>
    <w:rsid w:val="003F58EC"/>
    <w:rsid w:val="003F5BB7"/>
    <w:rsid w:val="003F6E20"/>
    <w:rsid w:val="00411659"/>
    <w:rsid w:val="004129A0"/>
    <w:rsid w:val="00413237"/>
    <w:rsid w:val="0041454C"/>
    <w:rsid w:val="004152A0"/>
    <w:rsid w:val="0041577D"/>
    <w:rsid w:val="00417041"/>
    <w:rsid w:val="004206B2"/>
    <w:rsid w:val="00420C75"/>
    <w:rsid w:val="0042176D"/>
    <w:rsid w:val="00421821"/>
    <w:rsid w:val="00425970"/>
    <w:rsid w:val="0043128C"/>
    <w:rsid w:val="00431C2E"/>
    <w:rsid w:val="00432A42"/>
    <w:rsid w:val="00440643"/>
    <w:rsid w:val="00440B0B"/>
    <w:rsid w:val="00441CF7"/>
    <w:rsid w:val="00450D6D"/>
    <w:rsid w:val="00453C58"/>
    <w:rsid w:val="004558DB"/>
    <w:rsid w:val="00460436"/>
    <w:rsid w:val="0046063F"/>
    <w:rsid w:val="00461634"/>
    <w:rsid w:val="00461AFE"/>
    <w:rsid w:val="00462B4B"/>
    <w:rsid w:val="004633C3"/>
    <w:rsid w:val="00464FD5"/>
    <w:rsid w:val="004663E2"/>
    <w:rsid w:val="004665CF"/>
    <w:rsid w:val="0047374D"/>
    <w:rsid w:val="004769BF"/>
    <w:rsid w:val="0048117F"/>
    <w:rsid w:val="0048233F"/>
    <w:rsid w:val="00482418"/>
    <w:rsid w:val="004835D4"/>
    <w:rsid w:val="00484BAE"/>
    <w:rsid w:val="00486294"/>
    <w:rsid w:val="004900E4"/>
    <w:rsid w:val="00490D49"/>
    <w:rsid w:val="0049524C"/>
    <w:rsid w:val="004952AF"/>
    <w:rsid w:val="00497FA6"/>
    <w:rsid w:val="004A5608"/>
    <w:rsid w:val="004A751A"/>
    <w:rsid w:val="004B0C51"/>
    <w:rsid w:val="004B3902"/>
    <w:rsid w:val="004B3F02"/>
    <w:rsid w:val="004B4254"/>
    <w:rsid w:val="004B5AFD"/>
    <w:rsid w:val="004B757F"/>
    <w:rsid w:val="004C034E"/>
    <w:rsid w:val="004C2F07"/>
    <w:rsid w:val="004C6337"/>
    <w:rsid w:val="004D0526"/>
    <w:rsid w:val="004D6FDA"/>
    <w:rsid w:val="004E04C1"/>
    <w:rsid w:val="004E571F"/>
    <w:rsid w:val="004F0FE6"/>
    <w:rsid w:val="004F445D"/>
    <w:rsid w:val="00502B4E"/>
    <w:rsid w:val="00503E45"/>
    <w:rsid w:val="005053C2"/>
    <w:rsid w:val="005156D2"/>
    <w:rsid w:val="0051790B"/>
    <w:rsid w:val="00524766"/>
    <w:rsid w:val="00527208"/>
    <w:rsid w:val="005277FD"/>
    <w:rsid w:val="00530380"/>
    <w:rsid w:val="00530BAD"/>
    <w:rsid w:val="00530C18"/>
    <w:rsid w:val="00532B58"/>
    <w:rsid w:val="00533390"/>
    <w:rsid w:val="00534AAF"/>
    <w:rsid w:val="00534C87"/>
    <w:rsid w:val="00535440"/>
    <w:rsid w:val="00535C92"/>
    <w:rsid w:val="00544242"/>
    <w:rsid w:val="0054747F"/>
    <w:rsid w:val="00550E97"/>
    <w:rsid w:val="00551707"/>
    <w:rsid w:val="00552A11"/>
    <w:rsid w:val="005538F6"/>
    <w:rsid w:val="00557EF4"/>
    <w:rsid w:val="005606A7"/>
    <w:rsid w:val="00561A86"/>
    <w:rsid w:val="00561FF9"/>
    <w:rsid w:val="005635B6"/>
    <w:rsid w:val="00566E3A"/>
    <w:rsid w:val="00571B6F"/>
    <w:rsid w:val="00583834"/>
    <w:rsid w:val="005877E6"/>
    <w:rsid w:val="00595055"/>
    <w:rsid w:val="00596AEF"/>
    <w:rsid w:val="00597989"/>
    <w:rsid w:val="00597F95"/>
    <w:rsid w:val="005A00B4"/>
    <w:rsid w:val="005A71F1"/>
    <w:rsid w:val="005B06E5"/>
    <w:rsid w:val="005B2656"/>
    <w:rsid w:val="005B382A"/>
    <w:rsid w:val="005B7059"/>
    <w:rsid w:val="005C44E1"/>
    <w:rsid w:val="005D03B5"/>
    <w:rsid w:val="005D24B7"/>
    <w:rsid w:val="005D371A"/>
    <w:rsid w:val="005E0781"/>
    <w:rsid w:val="005E5AB4"/>
    <w:rsid w:val="005E6849"/>
    <w:rsid w:val="005E71E6"/>
    <w:rsid w:val="005E7379"/>
    <w:rsid w:val="005F18E2"/>
    <w:rsid w:val="005F5696"/>
    <w:rsid w:val="005F7C40"/>
    <w:rsid w:val="00602C52"/>
    <w:rsid w:val="00602E43"/>
    <w:rsid w:val="00604F48"/>
    <w:rsid w:val="00606685"/>
    <w:rsid w:val="0060729D"/>
    <w:rsid w:val="00611860"/>
    <w:rsid w:val="006125B5"/>
    <w:rsid w:val="00613614"/>
    <w:rsid w:val="006176B6"/>
    <w:rsid w:val="00623257"/>
    <w:rsid w:val="00623B48"/>
    <w:rsid w:val="00625096"/>
    <w:rsid w:val="00627F69"/>
    <w:rsid w:val="00630047"/>
    <w:rsid w:val="00631387"/>
    <w:rsid w:val="00631C7C"/>
    <w:rsid w:val="00632A8D"/>
    <w:rsid w:val="00636654"/>
    <w:rsid w:val="006408EB"/>
    <w:rsid w:val="006432D5"/>
    <w:rsid w:val="0065133E"/>
    <w:rsid w:val="0065334F"/>
    <w:rsid w:val="00656BE8"/>
    <w:rsid w:val="006579EA"/>
    <w:rsid w:val="00660A6E"/>
    <w:rsid w:val="0066265A"/>
    <w:rsid w:val="00665AB8"/>
    <w:rsid w:val="00665F5B"/>
    <w:rsid w:val="0066745A"/>
    <w:rsid w:val="0067192E"/>
    <w:rsid w:val="00672CB9"/>
    <w:rsid w:val="00673547"/>
    <w:rsid w:val="00674161"/>
    <w:rsid w:val="00677465"/>
    <w:rsid w:val="00682091"/>
    <w:rsid w:val="00683623"/>
    <w:rsid w:val="0068444B"/>
    <w:rsid w:val="0068454F"/>
    <w:rsid w:val="006852F9"/>
    <w:rsid w:val="006862A3"/>
    <w:rsid w:val="006864AD"/>
    <w:rsid w:val="00693924"/>
    <w:rsid w:val="00694E2F"/>
    <w:rsid w:val="00696043"/>
    <w:rsid w:val="00697132"/>
    <w:rsid w:val="00697364"/>
    <w:rsid w:val="006A1CD4"/>
    <w:rsid w:val="006A5A4F"/>
    <w:rsid w:val="006A63DC"/>
    <w:rsid w:val="006B00ED"/>
    <w:rsid w:val="006B085E"/>
    <w:rsid w:val="006B4ACA"/>
    <w:rsid w:val="006B68D0"/>
    <w:rsid w:val="006C3C08"/>
    <w:rsid w:val="006C49C4"/>
    <w:rsid w:val="006C5D32"/>
    <w:rsid w:val="006D1A28"/>
    <w:rsid w:val="006D7404"/>
    <w:rsid w:val="006E0E50"/>
    <w:rsid w:val="006E50B7"/>
    <w:rsid w:val="006E6619"/>
    <w:rsid w:val="006E69B3"/>
    <w:rsid w:val="006E6C67"/>
    <w:rsid w:val="006E6D35"/>
    <w:rsid w:val="006E7626"/>
    <w:rsid w:val="006F3F9C"/>
    <w:rsid w:val="006F452A"/>
    <w:rsid w:val="006F538A"/>
    <w:rsid w:val="006F5416"/>
    <w:rsid w:val="006F74CE"/>
    <w:rsid w:val="006F7FD6"/>
    <w:rsid w:val="00700587"/>
    <w:rsid w:val="00700CF8"/>
    <w:rsid w:val="0070316C"/>
    <w:rsid w:val="007040BF"/>
    <w:rsid w:val="00704B1B"/>
    <w:rsid w:val="00712162"/>
    <w:rsid w:val="00714B27"/>
    <w:rsid w:val="00714CC4"/>
    <w:rsid w:val="00716B53"/>
    <w:rsid w:val="007264C8"/>
    <w:rsid w:val="007274C5"/>
    <w:rsid w:val="00730DF7"/>
    <w:rsid w:val="00733FB5"/>
    <w:rsid w:val="00737C98"/>
    <w:rsid w:val="007449BD"/>
    <w:rsid w:val="00746248"/>
    <w:rsid w:val="00747A35"/>
    <w:rsid w:val="00750B27"/>
    <w:rsid w:val="00751455"/>
    <w:rsid w:val="00754F99"/>
    <w:rsid w:val="0075586E"/>
    <w:rsid w:val="00756A10"/>
    <w:rsid w:val="00757B5B"/>
    <w:rsid w:val="0076293D"/>
    <w:rsid w:val="00762CD5"/>
    <w:rsid w:val="007660CE"/>
    <w:rsid w:val="0076738D"/>
    <w:rsid w:val="00767D6C"/>
    <w:rsid w:val="00770A33"/>
    <w:rsid w:val="00774477"/>
    <w:rsid w:val="00775AB5"/>
    <w:rsid w:val="007803D1"/>
    <w:rsid w:val="0078110A"/>
    <w:rsid w:val="007820AC"/>
    <w:rsid w:val="00784420"/>
    <w:rsid w:val="007863CE"/>
    <w:rsid w:val="0078654F"/>
    <w:rsid w:val="0078774B"/>
    <w:rsid w:val="0078782F"/>
    <w:rsid w:val="007953EA"/>
    <w:rsid w:val="0079547C"/>
    <w:rsid w:val="007955A5"/>
    <w:rsid w:val="007A14A1"/>
    <w:rsid w:val="007A17C1"/>
    <w:rsid w:val="007A5B0A"/>
    <w:rsid w:val="007A5F4C"/>
    <w:rsid w:val="007B113A"/>
    <w:rsid w:val="007B17BD"/>
    <w:rsid w:val="007C14E5"/>
    <w:rsid w:val="007C1995"/>
    <w:rsid w:val="007D0D89"/>
    <w:rsid w:val="007D1D8E"/>
    <w:rsid w:val="007D2AAB"/>
    <w:rsid w:val="007D42E9"/>
    <w:rsid w:val="007D6595"/>
    <w:rsid w:val="007E3FB1"/>
    <w:rsid w:val="007E53B8"/>
    <w:rsid w:val="007E5E64"/>
    <w:rsid w:val="007E7FF7"/>
    <w:rsid w:val="007F1E88"/>
    <w:rsid w:val="007F3967"/>
    <w:rsid w:val="007F640B"/>
    <w:rsid w:val="007F6AC2"/>
    <w:rsid w:val="007F7470"/>
    <w:rsid w:val="008023F7"/>
    <w:rsid w:val="0080283E"/>
    <w:rsid w:val="00806AE7"/>
    <w:rsid w:val="00807083"/>
    <w:rsid w:val="008101C1"/>
    <w:rsid w:val="008110E5"/>
    <w:rsid w:val="00814303"/>
    <w:rsid w:val="00815ED5"/>
    <w:rsid w:val="00816E92"/>
    <w:rsid w:val="00822F46"/>
    <w:rsid w:val="00823431"/>
    <w:rsid w:val="0082481A"/>
    <w:rsid w:val="00825358"/>
    <w:rsid w:val="00825B9B"/>
    <w:rsid w:val="008278A5"/>
    <w:rsid w:val="00832830"/>
    <w:rsid w:val="008408BD"/>
    <w:rsid w:val="00840927"/>
    <w:rsid w:val="00840FE5"/>
    <w:rsid w:val="00841610"/>
    <w:rsid w:val="00844044"/>
    <w:rsid w:val="0084513D"/>
    <w:rsid w:val="0084761C"/>
    <w:rsid w:val="00851464"/>
    <w:rsid w:val="00852AC7"/>
    <w:rsid w:val="008704E0"/>
    <w:rsid w:val="008712F7"/>
    <w:rsid w:val="00882978"/>
    <w:rsid w:val="00892965"/>
    <w:rsid w:val="008933BA"/>
    <w:rsid w:val="00894312"/>
    <w:rsid w:val="00896357"/>
    <w:rsid w:val="0089682F"/>
    <w:rsid w:val="008A1919"/>
    <w:rsid w:val="008A2A4C"/>
    <w:rsid w:val="008A2E33"/>
    <w:rsid w:val="008B21D2"/>
    <w:rsid w:val="008B7222"/>
    <w:rsid w:val="008C0EE7"/>
    <w:rsid w:val="008C724E"/>
    <w:rsid w:val="008C7A2B"/>
    <w:rsid w:val="008D0856"/>
    <w:rsid w:val="008D1778"/>
    <w:rsid w:val="008D2656"/>
    <w:rsid w:val="008D4536"/>
    <w:rsid w:val="008D4FAF"/>
    <w:rsid w:val="008D5C5F"/>
    <w:rsid w:val="008D798C"/>
    <w:rsid w:val="008E1826"/>
    <w:rsid w:val="008E6201"/>
    <w:rsid w:val="008F05A8"/>
    <w:rsid w:val="008F160A"/>
    <w:rsid w:val="008F3257"/>
    <w:rsid w:val="008F3756"/>
    <w:rsid w:val="008F753E"/>
    <w:rsid w:val="00900C01"/>
    <w:rsid w:val="0090381D"/>
    <w:rsid w:val="00905F4A"/>
    <w:rsid w:val="009078EF"/>
    <w:rsid w:val="00915BA7"/>
    <w:rsid w:val="00916DFB"/>
    <w:rsid w:val="00921AB5"/>
    <w:rsid w:val="00924456"/>
    <w:rsid w:val="00932DDB"/>
    <w:rsid w:val="00933930"/>
    <w:rsid w:val="00936187"/>
    <w:rsid w:val="00940C83"/>
    <w:rsid w:val="0094122D"/>
    <w:rsid w:val="009452AF"/>
    <w:rsid w:val="009478F1"/>
    <w:rsid w:val="0095255B"/>
    <w:rsid w:val="0095504F"/>
    <w:rsid w:val="009565FA"/>
    <w:rsid w:val="00957C62"/>
    <w:rsid w:val="00961319"/>
    <w:rsid w:val="0096249F"/>
    <w:rsid w:val="00962B44"/>
    <w:rsid w:val="0097210E"/>
    <w:rsid w:val="0098065A"/>
    <w:rsid w:val="0098117A"/>
    <w:rsid w:val="00983622"/>
    <w:rsid w:val="009842CE"/>
    <w:rsid w:val="00986243"/>
    <w:rsid w:val="00987740"/>
    <w:rsid w:val="009904DB"/>
    <w:rsid w:val="00991F14"/>
    <w:rsid w:val="00992141"/>
    <w:rsid w:val="0099296D"/>
    <w:rsid w:val="009951AF"/>
    <w:rsid w:val="009A0411"/>
    <w:rsid w:val="009A05B7"/>
    <w:rsid w:val="009A27DC"/>
    <w:rsid w:val="009A4D6C"/>
    <w:rsid w:val="009A5240"/>
    <w:rsid w:val="009A738C"/>
    <w:rsid w:val="009A7FE0"/>
    <w:rsid w:val="009B30EE"/>
    <w:rsid w:val="009B4AC5"/>
    <w:rsid w:val="009B4C14"/>
    <w:rsid w:val="009B5547"/>
    <w:rsid w:val="009B619C"/>
    <w:rsid w:val="009C2C04"/>
    <w:rsid w:val="009C43F6"/>
    <w:rsid w:val="009C4673"/>
    <w:rsid w:val="009C5EB2"/>
    <w:rsid w:val="009C7A46"/>
    <w:rsid w:val="009D088D"/>
    <w:rsid w:val="009D16CD"/>
    <w:rsid w:val="009D61B4"/>
    <w:rsid w:val="009D6CCC"/>
    <w:rsid w:val="009D6D57"/>
    <w:rsid w:val="009D728B"/>
    <w:rsid w:val="009D759B"/>
    <w:rsid w:val="009E02FC"/>
    <w:rsid w:val="009E1B2C"/>
    <w:rsid w:val="009E240B"/>
    <w:rsid w:val="009E31FC"/>
    <w:rsid w:val="009E4DA8"/>
    <w:rsid w:val="009F077A"/>
    <w:rsid w:val="009F0A8B"/>
    <w:rsid w:val="009F2334"/>
    <w:rsid w:val="009F302B"/>
    <w:rsid w:val="009F4D18"/>
    <w:rsid w:val="009F4FDD"/>
    <w:rsid w:val="009F75CC"/>
    <w:rsid w:val="00A02C37"/>
    <w:rsid w:val="00A0793F"/>
    <w:rsid w:val="00A10D2D"/>
    <w:rsid w:val="00A14331"/>
    <w:rsid w:val="00A15BE0"/>
    <w:rsid w:val="00A1736A"/>
    <w:rsid w:val="00A27613"/>
    <w:rsid w:val="00A32F8C"/>
    <w:rsid w:val="00A346EE"/>
    <w:rsid w:val="00A34B19"/>
    <w:rsid w:val="00A35122"/>
    <w:rsid w:val="00A35258"/>
    <w:rsid w:val="00A40E26"/>
    <w:rsid w:val="00A40E3C"/>
    <w:rsid w:val="00A44D5C"/>
    <w:rsid w:val="00A451D6"/>
    <w:rsid w:val="00A53EC4"/>
    <w:rsid w:val="00A55D98"/>
    <w:rsid w:val="00A56EC8"/>
    <w:rsid w:val="00A57A9D"/>
    <w:rsid w:val="00A61293"/>
    <w:rsid w:val="00A6255B"/>
    <w:rsid w:val="00A65E8B"/>
    <w:rsid w:val="00A663AD"/>
    <w:rsid w:val="00A76E94"/>
    <w:rsid w:val="00A77EDB"/>
    <w:rsid w:val="00A83953"/>
    <w:rsid w:val="00A84E86"/>
    <w:rsid w:val="00A857AB"/>
    <w:rsid w:val="00A96038"/>
    <w:rsid w:val="00A9626F"/>
    <w:rsid w:val="00A96ACB"/>
    <w:rsid w:val="00AA00E0"/>
    <w:rsid w:val="00AA6B42"/>
    <w:rsid w:val="00AB227C"/>
    <w:rsid w:val="00AB5662"/>
    <w:rsid w:val="00AB6DD1"/>
    <w:rsid w:val="00AC2E69"/>
    <w:rsid w:val="00AC3BCD"/>
    <w:rsid w:val="00AC73CE"/>
    <w:rsid w:val="00AD0489"/>
    <w:rsid w:val="00AD08BF"/>
    <w:rsid w:val="00AD0CFE"/>
    <w:rsid w:val="00AD11F2"/>
    <w:rsid w:val="00AD22D7"/>
    <w:rsid w:val="00AD4B4A"/>
    <w:rsid w:val="00AE5E55"/>
    <w:rsid w:val="00AF042B"/>
    <w:rsid w:val="00AF3483"/>
    <w:rsid w:val="00AF604C"/>
    <w:rsid w:val="00AF652F"/>
    <w:rsid w:val="00AF6C82"/>
    <w:rsid w:val="00AF7687"/>
    <w:rsid w:val="00B04EF4"/>
    <w:rsid w:val="00B07D38"/>
    <w:rsid w:val="00B10C12"/>
    <w:rsid w:val="00B14BA7"/>
    <w:rsid w:val="00B159D6"/>
    <w:rsid w:val="00B2097B"/>
    <w:rsid w:val="00B21E78"/>
    <w:rsid w:val="00B22A87"/>
    <w:rsid w:val="00B24738"/>
    <w:rsid w:val="00B26B24"/>
    <w:rsid w:val="00B26CB5"/>
    <w:rsid w:val="00B27F20"/>
    <w:rsid w:val="00B3192F"/>
    <w:rsid w:val="00B3537F"/>
    <w:rsid w:val="00B37159"/>
    <w:rsid w:val="00B40CDA"/>
    <w:rsid w:val="00B410E1"/>
    <w:rsid w:val="00B4287E"/>
    <w:rsid w:val="00B42C29"/>
    <w:rsid w:val="00B46F21"/>
    <w:rsid w:val="00B47DD8"/>
    <w:rsid w:val="00B5268C"/>
    <w:rsid w:val="00B53B13"/>
    <w:rsid w:val="00B544CC"/>
    <w:rsid w:val="00B547C8"/>
    <w:rsid w:val="00B62A60"/>
    <w:rsid w:val="00B62BE8"/>
    <w:rsid w:val="00B65156"/>
    <w:rsid w:val="00B71C5E"/>
    <w:rsid w:val="00B71CF3"/>
    <w:rsid w:val="00B73525"/>
    <w:rsid w:val="00B73697"/>
    <w:rsid w:val="00B76CDB"/>
    <w:rsid w:val="00B77F1B"/>
    <w:rsid w:val="00B81335"/>
    <w:rsid w:val="00B82774"/>
    <w:rsid w:val="00B82A76"/>
    <w:rsid w:val="00B91BAD"/>
    <w:rsid w:val="00B973DE"/>
    <w:rsid w:val="00B97403"/>
    <w:rsid w:val="00BA0E03"/>
    <w:rsid w:val="00BA1B00"/>
    <w:rsid w:val="00BA72E5"/>
    <w:rsid w:val="00BA7D05"/>
    <w:rsid w:val="00BB048C"/>
    <w:rsid w:val="00BB0B8E"/>
    <w:rsid w:val="00BB3804"/>
    <w:rsid w:val="00BB4E41"/>
    <w:rsid w:val="00BB5B15"/>
    <w:rsid w:val="00BB76C4"/>
    <w:rsid w:val="00BB7E1D"/>
    <w:rsid w:val="00BC04ED"/>
    <w:rsid w:val="00BC04F9"/>
    <w:rsid w:val="00BC05F2"/>
    <w:rsid w:val="00BC17DE"/>
    <w:rsid w:val="00BC1837"/>
    <w:rsid w:val="00BC1880"/>
    <w:rsid w:val="00BC610D"/>
    <w:rsid w:val="00BC72BE"/>
    <w:rsid w:val="00BD150E"/>
    <w:rsid w:val="00BD155B"/>
    <w:rsid w:val="00BD1ACA"/>
    <w:rsid w:val="00BD6C7F"/>
    <w:rsid w:val="00BF07E5"/>
    <w:rsid w:val="00BF1040"/>
    <w:rsid w:val="00BF268A"/>
    <w:rsid w:val="00BF56C1"/>
    <w:rsid w:val="00BF751D"/>
    <w:rsid w:val="00C00231"/>
    <w:rsid w:val="00C01944"/>
    <w:rsid w:val="00C04923"/>
    <w:rsid w:val="00C05176"/>
    <w:rsid w:val="00C05417"/>
    <w:rsid w:val="00C061E1"/>
    <w:rsid w:val="00C06C55"/>
    <w:rsid w:val="00C17A9A"/>
    <w:rsid w:val="00C2068D"/>
    <w:rsid w:val="00C23B6A"/>
    <w:rsid w:val="00C26073"/>
    <w:rsid w:val="00C26158"/>
    <w:rsid w:val="00C27129"/>
    <w:rsid w:val="00C37F27"/>
    <w:rsid w:val="00C4064C"/>
    <w:rsid w:val="00C447EC"/>
    <w:rsid w:val="00C45088"/>
    <w:rsid w:val="00C45EA7"/>
    <w:rsid w:val="00C50283"/>
    <w:rsid w:val="00C56A2C"/>
    <w:rsid w:val="00C62E79"/>
    <w:rsid w:val="00C6748E"/>
    <w:rsid w:val="00C67AFC"/>
    <w:rsid w:val="00C700C6"/>
    <w:rsid w:val="00C70DD9"/>
    <w:rsid w:val="00C73DEE"/>
    <w:rsid w:val="00C75587"/>
    <w:rsid w:val="00C77250"/>
    <w:rsid w:val="00C8182F"/>
    <w:rsid w:val="00C82FD5"/>
    <w:rsid w:val="00C8360B"/>
    <w:rsid w:val="00C836F3"/>
    <w:rsid w:val="00C848DE"/>
    <w:rsid w:val="00C85EA8"/>
    <w:rsid w:val="00C873B7"/>
    <w:rsid w:val="00C9120D"/>
    <w:rsid w:val="00C91B4E"/>
    <w:rsid w:val="00C94E8E"/>
    <w:rsid w:val="00C97D1E"/>
    <w:rsid w:val="00CB0119"/>
    <w:rsid w:val="00CB59E1"/>
    <w:rsid w:val="00CB6151"/>
    <w:rsid w:val="00CB70AE"/>
    <w:rsid w:val="00CB7B1C"/>
    <w:rsid w:val="00CC04D0"/>
    <w:rsid w:val="00CC2470"/>
    <w:rsid w:val="00CC2B3C"/>
    <w:rsid w:val="00CC5387"/>
    <w:rsid w:val="00CD09E9"/>
    <w:rsid w:val="00CD236B"/>
    <w:rsid w:val="00CD2468"/>
    <w:rsid w:val="00CD65A5"/>
    <w:rsid w:val="00CD72AB"/>
    <w:rsid w:val="00CD7430"/>
    <w:rsid w:val="00CE3DA9"/>
    <w:rsid w:val="00CE72ED"/>
    <w:rsid w:val="00CF0424"/>
    <w:rsid w:val="00CF1AE8"/>
    <w:rsid w:val="00CF5412"/>
    <w:rsid w:val="00CF59F7"/>
    <w:rsid w:val="00D010B8"/>
    <w:rsid w:val="00D01563"/>
    <w:rsid w:val="00D0554C"/>
    <w:rsid w:val="00D07BC8"/>
    <w:rsid w:val="00D07F02"/>
    <w:rsid w:val="00D124E1"/>
    <w:rsid w:val="00D13E70"/>
    <w:rsid w:val="00D1444F"/>
    <w:rsid w:val="00D238A5"/>
    <w:rsid w:val="00D25574"/>
    <w:rsid w:val="00D30146"/>
    <w:rsid w:val="00D3589F"/>
    <w:rsid w:val="00D35DBA"/>
    <w:rsid w:val="00D36E30"/>
    <w:rsid w:val="00D403CB"/>
    <w:rsid w:val="00D414B3"/>
    <w:rsid w:val="00D42E29"/>
    <w:rsid w:val="00D4592B"/>
    <w:rsid w:val="00D5012C"/>
    <w:rsid w:val="00D50EEB"/>
    <w:rsid w:val="00D5260D"/>
    <w:rsid w:val="00D52E79"/>
    <w:rsid w:val="00D61102"/>
    <w:rsid w:val="00D64A51"/>
    <w:rsid w:val="00D65213"/>
    <w:rsid w:val="00D652E8"/>
    <w:rsid w:val="00D711A8"/>
    <w:rsid w:val="00D71A50"/>
    <w:rsid w:val="00D74A2A"/>
    <w:rsid w:val="00D74CAF"/>
    <w:rsid w:val="00D767A0"/>
    <w:rsid w:val="00D80D23"/>
    <w:rsid w:val="00D816AD"/>
    <w:rsid w:val="00D8416D"/>
    <w:rsid w:val="00D8548E"/>
    <w:rsid w:val="00D85527"/>
    <w:rsid w:val="00D87161"/>
    <w:rsid w:val="00D90933"/>
    <w:rsid w:val="00D95B43"/>
    <w:rsid w:val="00D96E6B"/>
    <w:rsid w:val="00DA296D"/>
    <w:rsid w:val="00DA543A"/>
    <w:rsid w:val="00DA74FB"/>
    <w:rsid w:val="00DB2EA3"/>
    <w:rsid w:val="00DB4402"/>
    <w:rsid w:val="00DB4621"/>
    <w:rsid w:val="00DB58E6"/>
    <w:rsid w:val="00DB669E"/>
    <w:rsid w:val="00DB6715"/>
    <w:rsid w:val="00DC4D36"/>
    <w:rsid w:val="00DC51BE"/>
    <w:rsid w:val="00DD3D73"/>
    <w:rsid w:val="00DD615A"/>
    <w:rsid w:val="00DD64EF"/>
    <w:rsid w:val="00DD6B89"/>
    <w:rsid w:val="00DE6EFE"/>
    <w:rsid w:val="00DF1D14"/>
    <w:rsid w:val="00DF528A"/>
    <w:rsid w:val="00E0270D"/>
    <w:rsid w:val="00E02780"/>
    <w:rsid w:val="00E037C9"/>
    <w:rsid w:val="00E05114"/>
    <w:rsid w:val="00E11B13"/>
    <w:rsid w:val="00E177C5"/>
    <w:rsid w:val="00E213B8"/>
    <w:rsid w:val="00E2179D"/>
    <w:rsid w:val="00E222EC"/>
    <w:rsid w:val="00E22EC9"/>
    <w:rsid w:val="00E337E1"/>
    <w:rsid w:val="00E34A9B"/>
    <w:rsid w:val="00E35382"/>
    <w:rsid w:val="00E35477"/>
    <w:rsid w:val="00E35A7D"/>
    <w:rsid w:val="00E35DD8"/>
    <w:rsid w:val="00E36700"/>
    <w:rsid w:val="00E47FC4"/>
    <w:rsid w:val="00E50D10"/>
    <w:rsid w:val="00E5199E"/>
    <w:rsid w:val="00E51CD9"/>
    <w:rsid w:val="00E52738"/>
    <w:rsid w:val="00E60FEF"/>
    <w:rsid w:val="00E613A5"/>
    <w:rsid w:val="00E61B6C"/>
    <w:rsid w:val="00E63D1F"/>
    <w:rsid w:val="00E63E24"/>
    <w:rsid w:val="00E64CDB"/>
    <w:rsid w:val="00E650FF"/>
    <w:rsid w:val="00E659DB"/>
    <w:rsid w:val="00E66069"/>
    <w:rsid w:val="00E662B5"/>
    <w:rsid w:val="00E71190"/>
    <w:rsid w:val="00E7332D"/>
    <w:rsid w:val="00E74852"/>
    <w:rsid w:val="00E75AA5"/>
    <w:rsid w:val="00E75FE7"/>
    <w:rsid w:val="00E76D2F"/>
    <w:rsid w:val="00E80FEB"/>
    <w:rsid w:val="00E81DF2"/>
    <w:rsid w:val="00E83351"/>
    <w:rsid w:val="00E83455"/>
    <w:rsid w:val="00E86C1E"/>
    <w:rsid w:val="00E92154"/>
    <w:rsid w:val="00E948EA"/>
    <w:rsid w:val="00EA0D0B"/>
    <w:rsid w:val="00EA0E77"/>
    <w:rsid w:val="00EA6BDB"/>
    <w:rsid w:val="00EB3A8F"/>
    <w:rsid w:val="00EB64FB"/>
    <w:rsid w:val="00EB69E0"/>
    <w:rsid w:val="00EC2D11"/>
    <w:rsid w:val="00ED34CF"/>
    <w:rsid w:val="00ED401A"/>
    <w:rsid w:val="00ED42A5"/>
    <w:rsid w:val="00ED6E12"/>
    <w:rsid w:val="00ED7538"/>
    <w:rsid w:val="00EE6234"/>
    <w:rsid w:val="00EF0106"/>
    <w:rsid w:val="00EF116A"/>
    <w:rsid w:val="00EF1F66"/>
    <w:rsid w:val="00EF3607"/>
    <w:rsid w:val="00EF5F23"/>
    <w:rsid w:val="00F0178A"/>
    <w:rsid w:val="00F03A64"/>
    <w:rsid w:val="00F05BDD"/>
    <w:rsid w:val="00F07181"/>
    <w:rsid w:val="00F136C4"/>
    <w:rsid w:val="00F14208"/>
    <w:rsid w:val="00F156AD"/>
    <w:rsid w:val="00F15BE7"/>
    <w:rsid w:val="00F16054"/>
    <w:rsid w:val="00F20CE3"/>
    <w:rsid w:val="00F21B41"/>
    <w:rsid w:val="00F2241B"/>
    <w:rsid w:val="00F26B0B"/>
    <w:rsid w:val="00F30977"/>
    <w:rsid w:val="00F31784"/>
    <w:rsid w:val="00F31B11"/>
    <w:rsid w:val="00F36A8C"/>
    <w:rsid w:val="00F4177E"/>
    <w:rsid w:val="00F45621"/>
    <w:rsid w:val="00F50E41"/>
    <w:rsid w:val="00F61A93"/>
    <w:rsid w:val="00F672DB"/>
    <w:rsid w:val="00F73624"/>
    <w:rsid w:val="00F74B61"/>
    <w:rsid w:val="00F76250"/>
    <w:rsid w:val="00F76F65"/>
    <w:rsid w:val="00F77690"/>
    <w:rsid w:val="00F77BE6"/>
    <w:rsid w:val="00F80E48"/>
    <w:rsid w:val="00F814A9"/>
    <w:rsid w:val="00F8526A"/>
    <w:rsid w:val="00F86614"/>
    <w:rsid w:val="00F87564"/>
    <w:rsid w:val="00F9203D"/>
    <w:rsid w:val="00F97959"/>
    <w:rsid w:val="00FA0B32"/>
    <w:rsid w:val="00FA43C0"/>
    <w:rsid w:val="00FA7514"/>
    <w:rsid w:val="00FB3431"/>
    <w:rsid w:val="00FB354E"/>
    <w:rsid w:val="00FB37D9"/>
    <w:rsid w:val="00FC244F"/>
    <w:rsid w:val="00FC63B2"/>
    <w:rsid w:val="00FC6E5F"/>
    <w:rsid w:val="00FD1EFE"/>
    <w:rsid w:val="00FD4BB1"/>
    <w:rsid w:val="00FD576C"/>
    <w:rsid w:val="00FD6177"/>
    <w:rsid w:val="00FD7904"/>
    <w:rsid w:val="00FD7C1E"/>
    <w:rsid w:val="00FE16A1"/>
    <w:rsid w:val="00FE51EA"/>
    <w:rsid w:val="00FE5A1C"/>
    <w:rsid w:val="00FE5C5F"/>
    <w:rsid w:val="00FE6280"/>
    <w:rsid w:val="00FF43E0"/>
    <w:rsid w:val="00FF7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F4D987"/>
  <w15:chartTrackingRefBased/>
  <w15:docId w15:val="{3513EC81-CADA-42EB-B9E0-D0ECC3BC8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22D7"/>
  </w:style>
  <w:style w:type="paragraph" w:styleId="Heading1">
    <w:name w:val="heading 1"/>
    <w:basedOn w:val="Normal"/>
    <w:next w:val="Normal"/>
    <w:link w:val="Heading1Char"/>
    <w:uiPriority w:val="9"/>
    <w:qFormat/>
    <w:rsid w:val="00700587"/>
    <w:pPr>
      <w:keepNext/>
      <w:keepLines/>
      <w:numPr>
        <w:numId w:val="2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2AC7"/>
    <w:pPr>
      <w:keepNext/>
      <w:keepLines/>
      <w:numPr>
        <w:ilvl w:val="1"/>
        <w:numId w:val="2"/>
      </w:numPr>
      <w:spacing w:before="40" w:after="0"/>
      <w:ind w:left="576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1AB5"/>
    <w:pPr>
      <w:keepNext/>
      <w:keepLines/>
      <w:numPr>
        <w:ilvl w:val="2"/>
        <w:numId w:val="2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537F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537F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537F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537F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537F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537F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058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2AC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Quote">
    <w:name w:val="Quote"/>
    <w:basedOn w:val="Normal"/>
    <w:next w:val="Normal"/>
    <w:link w:val="QuoteChar"/>
    <w:uiPriority w:val="29"/>
    <w:qFormat/>
    <w:rsid w:val="00EF360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3607"/>
    <w:rPr>
      <w:i/>
      <w:iCs/>
      <w:color w:val="404040" w:themeColor="text1" w:themeTint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955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955A5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921AB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ibliography">
    <w:name w:val="Bibliography"/>
    <w:basedOn w:val="Normal"/>
    <w:next w:val="Normal"/>
    <w:uiPriority w:val="37"/>
    <w:unhideWhenUsed/>
    <w:rsid w:val="007F640B"/>
  </w:style>
  <w:style w:type="character" w:styleId="Hyperlink">
    <w:name w:val="Hyperlink"/>
    <w:basedOn w:val="DefaultParagraphFont"/>
    <w:uiPriority w:val="99"/>
    <w:unhideWhenUsed/>
    <w:rsid w:val="00F776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769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7690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D74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D7404"/>
  </w:style>
  <w:style w:type="paragraph" w:styleId="Footer">
    <w:name w:val="footer"/>
    <w:basedOn w:val="Normal"/>
    <w:link w:val="FooterChar"/>
    <w:uiPriority w:val="99"/>
    <w:unhideWhenUsed/>
    <w:rsid w:val="006D74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D7404"/>
  </w:style>
  <w:style w:type="paragraph" w:styleId="ListParagraph">
    <w:name w:val="List Paragraph"/>
    <w:basedOn w:val="Normal"/>
    <w:uiPriority w:val="34"/>
    <w:qFormat/>
    <w:rsid w:val="002F1063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E35382"/>
    <w:pPr>
      <w:spacing w:after="200" w:line="240" w:lineRule="auto"/>
      <w:jc w:val="center"/>
    </w:pPr>
    <w:rPr>
      <w:i/>
      <w:iCs/>
      <w:color w:val="44546A" w:themeColor="text2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1C53CE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B64FB"/>
    <w:pPr>
      <w:tabs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C53CE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C53CE"/>
    <w:pPr>
      <w:spacing w:after="100"/>
      <w:ind w:left="440"/>
    </w:pPr>
  </w:style>
  <w:style w:type="paragraph" w:styleId="TOC5">
    <w:name w:val="toc 5"/>
    <w:basedOn w:val="Normal"/>
    <w:next w:val="Normal"/>
    <w:autoRedefine/>
    <w:uiPriority w:val="39"/>
    <w:unhideWhenUsed/>
    <w:rsid w:val="001C53CE"/>
    <w:pPr>
      <w:spacing w:after="100"/>
      <w:ind w:left="880"/>
    </w:pPr>
    <w:rPr>
      <w:rFonts w:eastAsiaTheme="minorEastAsia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537F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537F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537F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537F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537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537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ableofFigures">
    <w:name w:val="table of figures"/>
    <w:basedOn w:val="Normal"/>
    <w:next w:val="Normal"/>
    <w:uiPriority w:val="99"/>
    <w:unhideWhenUsed/>
    <w:rsid w:val="00DB4621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6E6D3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E6D3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E6D3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E6D3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E6D35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11220B"/>
    <w:rPr>
      <w:color w:val="80808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7B70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7B70"/>
    <w:rPr>
      <w:i/>
      <w:iCs/>
      <w:color w:val="4472C4" w:themeColor="accent1"/>
    </w:rPr>
  </w:style>
  <w:style w:type="table" w:styleId="TableGrid">
    <w:name w:val="Table Grid"/>
    <w:basedOn w:val="TableNormal"/>
    <w:uiPriority w:val="39"/>
    <w:rsid w:val="005333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00C0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96E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6E6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4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4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7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7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37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8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8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73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3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9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93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3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4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3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8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1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3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0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65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1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1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4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13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3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93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6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9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1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4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8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1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7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7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5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3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6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0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5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9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4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12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7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29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53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0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72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88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2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46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4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0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5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76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0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227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7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1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8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1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73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61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85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7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33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94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35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3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64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0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5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7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2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77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097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87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4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9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16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7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4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24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1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97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54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33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0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1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82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21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06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64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8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85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9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3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7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6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6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88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7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70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1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8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58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1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35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63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2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3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3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4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6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31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1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2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2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1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0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9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7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68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92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5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87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17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61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6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5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7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83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5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9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7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6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78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43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93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6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9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7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74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41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7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8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85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81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5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20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8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4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52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4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9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62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425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0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5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2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6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82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2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1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68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10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5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1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45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5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33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70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0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1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9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5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5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61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0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3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55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6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0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0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0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9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5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2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5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0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4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7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946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3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3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5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6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67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2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37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6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7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54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90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1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9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4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7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9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3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5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12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66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85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9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30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23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2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5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8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1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5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74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2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4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0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5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31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04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1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8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9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9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8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9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0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7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0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5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82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84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98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0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68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4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13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04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8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803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235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6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43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41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0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3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42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1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51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4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8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74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7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0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3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9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8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5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2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7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6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1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3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07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4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8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99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2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27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5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89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27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8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0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4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4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99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1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603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18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13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4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8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3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96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74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9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7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1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5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4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8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5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0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1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5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76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2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2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39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236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7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6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55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5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4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8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8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0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0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7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38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318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74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86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1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1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2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6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0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1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0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4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1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9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5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2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5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1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32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3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9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62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74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1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9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4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12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6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2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8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3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53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10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0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04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3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8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98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82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6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35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8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4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32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0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33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5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58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8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0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6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1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3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4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12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7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0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7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44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2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14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6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44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1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54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2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89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32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4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1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87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2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0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3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0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35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5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98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2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8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67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94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6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1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0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9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16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2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1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1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8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1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868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44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5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1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8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5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8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6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0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11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9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8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8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820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2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2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2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7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52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8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6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39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0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1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2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3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8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3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8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46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7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8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8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478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4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4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8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0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88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9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79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1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65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1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55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4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0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89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67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5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35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6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4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0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3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4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1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32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1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1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58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54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0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8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6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92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5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1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34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4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05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2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80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81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5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6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0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8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8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8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7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90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28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3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32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1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58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8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7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4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56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8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1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8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5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58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65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16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1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9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0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8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4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6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1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57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76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970050FB73D4C9F8CDBC52187EE6E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C4B008-C9BA-4F53-B556-50817DBFBEF8}"/>
      </w:docPartPr>
      <w:docPartBody>
        <w:p w:rsidR="00AD332A" w:rsidRDefault="006437A1" w:rsidP="006437A1">
          <w:pPr>
            <w:pStyle w:val="0970050FB73D4C9F8CDBC52187EE6ECA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37A1"/>
    <w:rsid w:val="006437A1"/>
    <w:rsid w:val="006E02DE"/>
    <w:rsid w:val="00873144"/>
    <w:rsid w:val="008A56F5"/>
    <w:rsid w:val="00A12E47"/>
    <w:rsid w:val="00A40B66"/>
    <w:rsid w:val="00AD332A"/>
    <w:rsid w:val="00F23042"/>
    <w:rsid w:val="00FC1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970050FB73D4C9F8CDBC52187EE6ECA">
    <w:name w:val="0970050FB73D4C9F8CDBC52187EE6ECA"/>
    <w:rsid w:val="006437A1"/>
  </w:style>
  <w:style w:type="character" w:styleId="PlaceholderText">
    <w:name w:val="Placeholder Text"/>
    <w:basedOn w:val="DefaultParagraphFont"/>
    <w:uiPriority w:val="99"/>
    <w:semiHidden/>
    <w:rsid w:val="006437A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472E7DC8-F5C2-42C2-A532-598FCE913A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3</Pages>
  <Words>759</Words>
  <Characters>4330</Characters>
  <Application>Microsoft Office Word</Application>
  <DocSecurity>0</DocSecurity>
  <Lines>36</Lines>
  <Paragraphs>10</Paragraphs>
  <ScaleCrop>false</ScaleCrop>
  <Company/>
  <LinksUpToDate>false</LinksUpToDate>
  <CharactersWithSpaces>5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unication and Sensors – Lab Report (Mohamed Ghali)</dc:title>
  <dc:subject/>
  <dc:creator>Mohamed Ghali</dc:creator>
  <cp:keywords/>
  <dc:description/>
  <cp:lastModifiedBy>Mohamed Ghali</cp:lastModifiedBy>
  <cp:revision>215</cp:revision>
  <dcterms:created xsi:type="dcterms:W3CDTF">2022-01-10T09:13:00Z</dcterms:created>
  <dcterms:modified xsi:type="dcterms:W3CDTF">2022-02-28T12:51:00Z</dcterms:modified>
</cp:coreProperties>
</file>